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BE036" w14:textId="77777777" w:rsidR="004E0278" w:rsidRDefault="00F13210">
      <w:pPr>
        <w:pStyle w:val="Heading1"/>
      </w:pPr>
      <w:bookmarkStart w:id="0" w:name="libraries"/>
      <w:r>
        <w:t>Libraries</w:t>
      </w:r>
    </w:p>
    <w:p w14:paraId="5D3BE037" w14:textId="77777777" w:rsidR="004E0278" w:rsidRDefault="00F1321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5D3BE038" w14:textId="77777777" w:rsidR="004E0278" w:rsidRDefault="00F13210">
      <w:pPr>
        <w:pStyle w:val="Heading1"/>
      </w:pPr>
      <w:bookmarkStart w:id="1" w:name="arithmetic"/>
      <w:bookmarkEnd w:id="0"/>
      <w:r>
        <w:t>Arithmetic ——————————————</w:t>
      </w:r>
    </w:p>
    <w:p w14:paraId="5D3BE039" w14:textId="77777777" w:rsidR="004E0278" w:rsidRDefault="00F13210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2</w:t>
      </w:r>
    </w:p>
    <w:p w14:paraId="5D3BE03A" w14:textId="77777777" w:rsidR="004E0278" w:rsidRDefault="00F13210">
      <w:pPr>
        <w:pStyle w:val="SourceCode"/>
      </w:pPr>
      <w:r>
        <w:rPr>
          <w:rStyle w:val="VerbatimChar"/>
        </w:rPr>
        <w:t>## [1] 4</w:t>
      </w:r>
    </w:p>
    <w:p w14:paraId="5D3BE03B" w14:textId="77777777" w:rsidR="004E0278" w:rsidRDefault="00F13210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5D3BE03C" w14:textId="77777777" w:rsidR="004E0278" w:rsidRDefault="00F13210">
      <w:pPr>
        <w:pStyle w:val="SourceCode"/>
      </w:pPr>
      <w:r>
        <w:rPr>
          <w:rStyle w:val="VerbatimChar"/>
        </w:rPr>
        <w:t>## [1] 6</w:t>
      </w:r>
    </w:p>
    <w:p w14:paraId="5D3BE03D" w14:textId="77777777" w:rsidR="004E0278" w:rsidRDefault="00F13210">
      <w:pPr>
        <w:pStyle w:val="SourceCode"/>
      </w:pP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5D3BE03E" w14:textId="77777777" w:rsidR="004E0278" w:rsidRDefault="00F13210">
      <w:pPr>
        <w:pStyle w:val="SourceCode"/>
      </w:pPr>
      <w:r>
        <w:rPr>
          <w:rStyle w:val="VerbatimChar"/>
        </w:rPr>
        <w:t>## [1] 32</w:t>
      </w:r>
    </w:p>
    <w:p w14:paraId="5D3BE03F" w14:textId="77777777" w:rsidR="004E0278" w:rsidRDefault="00F13210">
      <w:pPr>
        <w:pStyle w:val="SourceCode"/>
      </w:pP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5D3BE040" w14:textId="77777777" w:rsidR="004E0278" w:rsidRDefault="00F13210">
      <w:pPr>
        <w:pStyle w:val="SourceCode"/>
      </w:pPr>
      <w:r>
        <w:rPr>
          <w:rStyle w:val="VerbatimChar"/>
        </w:rPr>
        <w:t>## [1] 2</w:t>
      </w:r>
    </w:p>
    <w:p w14:paraId="5D3BE041" w14:textId="77777777" w:rsidR="004E0278" w:rsidRDefault="00F13210">
      <w:pPr>
        <w:pStyle w:val="SourceCode"/>
      </w:pP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5D3BE042" w14:textId="77777777" w:rsidR="004E0278" w:rsidRDefault="00F13210">
      <w:pPr>
        <w:pStyle w:val="SourceCode"/>
      </w:pPr>
      <w:r>
        <w:rPr>
          <w:rStyle w:val="VerbatimChar"/>
        </w:rPr>
        <w:t>## [1] 7</w:t>
      </w:r>
    </w:p>
    <w:p w14:paraId="5D3BE043" w14:textId="77777777" w:rsidR="004E0278" w:rsidRDefault="00F13210">
      <w:pPr>
        <w:pStyle w:val="SourceCode"/>
      </w:pP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5D3BE044" w14:textId="77777777" w:rsidR="004E0278" w:rsidRDefault="00F13210">
      <w:pPr>
        <w:pStyle w:val="SourceCode"/>
      </w:pPr>
      <w:r>
        <w:rPr>
          <w:rStyle w:val="VerbatimChar"/>
        </w:rPr>
        <w:t>## [1] 25</w:t>
      </w:r>
    </w:p>
    <w:p w14:paraId="5D3BE045" w14:textId="77777777" w:rsidR="004E0278" w:rsidRDefault="00F13210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 w14:paraId="5D3BE046" w14:textId="77777777" w:rsidR="004E0278" w:rsidRDefault="00F13210">
      <w:pPr>
        <w:pStyle w:val="SourceCode"/>
      </w:pPr>
      <w:r>
        <w:rPr>
          <w:rStyle w:val="VerbatimChar"/>
        </w:rPr>
        <w:t>## [1] 8</w:t>
      </w:r>
    </w:p>
    <w:p w14:paraId="5D3BE047" w14:textId="77777777" w:rsidR="004E0278" w:rsidRDefault="00F13210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5D3BE048" w14:textId="77777777" w:rsidR="004E0278" w:rsidRDefault="00F13210">
      <w:pPr>
        <w:pStyle w:val="SourceCode"/>
      </w:pPr>
      <w:r>
        <w:rPr>
          <w:rStyle w:val="VerbatimChar"/>
        </w:rPr>
        <w:t>## [1] 0.5</w:t>
      </w:r>
    </w:p>
    <w:p w14:paraId="5D3BE049" w14:textId="77777777" w:rsidR="004E0278" w:rsidRDefault="00F13210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</w:p>
    <w:p w14:paraId="5D3BE04A" w14:textId="77777777" w:rsidR="004E0278" w:rsidRDefault="00F13210">
      <w:pPr>
        <w:pStyle w:val="SourceCode"/>
      </w:pPr>
      <w:r>
        <w:rPr>
          <w:rStyle w:val="VerbatimChar"/>
        </w:rPr>
        <w:t>## [1] 0.2857143</w:t>
      </w:r>
    </w:p>
    <w:p w14:paraId="5D3BE04B" w14:textId="77777777" w:rsidR="004E0278" w:rsidRDefault="00F13210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8</w:t>
      </w:r>
    </w:p>
    <w:p w14:paraId="5D3BE04C" w14:textId="77777777" w:rsidR="004E0278" w:rsidRDefault="00F13210">
      <w:pPr>
        <w:pStyle w:val="SourceCode"/>
      </w:pPr>
      <w:r>
        <w:rPr>
          <w:rStyle w:val="VerbatimChar"/>
        </w:rPr>
        <w:t>## [1] 256</w:t>
      </w:r>
    </w:p>
    <w:p w14:paraId="5D3BE04D" w14:textId="77777777" w:rsidR="004E0278" w:rsidRDefault="00F13210">
      <w:pPr>
        <w:pStyle w:val="SourceCode"/>
      </w:pP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3</w:t>
      </w:r>
    </w:p>
    <w:p w14:paraId="5D3BE04E" w14:textId="77777777" w:rsidR="004E0278" w:rsidRDefault="00F13210">
      <w:pPr>
        <w:pStyle w:val="SourceCode"/>
      </w:pPr>
      <w:r>
        <w:rPr>
          <w:rStyle w:val="VerbatimChar"/>
        </w:rPr>
        <w:t>## [1] 1000</w:t>
      </w:r>
    </w:p>
    <w:p w14:paraId="5D3BE04F" w14:textId="77777777" w:rsidR="004E0278" w:rsidRDefault="00F13210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**</w:t>
      </w:r>
      <w:r>
        <w:rPr>
          <w:rStyle w:val="DecValTok"/>
        </w:rPr>
        <w:t>8</w:t>
      </w:r>
    </w:p>
    <w:p w14:paraId="5D3BE050" w14:textId="77777777" w:rsidR="004E0278" w:rsidRDefault="00F13210">
      <w:pPr>
        <w:pStyle w:val="SourceCode"/>
      </w:pPr>
      <w:r>
        <w:rPr>
          <w:rStyle w:val="VerbatimChar"/>
        </w:rPr>
        <w:t>## [1] 256</w:t>
      </w:r>
    </w:p>
    <w:p w14:paraId="5D3BE051" w14:textId="77777777" w:rsidR="004E0278" w:rsidRDefault="00F13210">
      <w:pPr>
        <w:pStyle w:val="SourceCode"/>
      </w:pPr>
      <w:r>
        <w:rPr>
          <w:rStyle w:val="DecValTok"/>
        </w:rPr>
        <w:lastRenderedPageBreak/>
        <w:t>10</w:t>
      </w:r>
      <w:r>
        <w:rPr>
          <w:rStyle w:val="SpecialCharTok"/>
        </w:rPr>
        <w:t>**</w:t>
      </w:r>
      <w:r>
        <w:rPr>
          <w:rStyle w:val="DecValTok"/>
        </w:rPr>
        <w:t>3</w:t>
      </w:r>
    </w:p>
    <w:p w14:paraId="5D3BE052" w14:textId="77777777" w:rsidR="004E0278" w:rsidRDefault="00F13210">
      <w:pPr>
        <w:pStyle w:val="SourceCode"/>
      </w:pPr>
      <w:r>
        <w:rPr>
          <w:rStyle w:val="VerbatimChar"/>
        </w:rPr>
        <w:t>## [1] 1000</w:t>
      </w:r>
    </w:p>
    <w:p w14:paraId="5D3BE053" w14:textId="77777777" w:rsidR="004E0278" w:rsidRDefault="00F13210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3-6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5D3BE054" w14:textId="77777777" w:rsidR="004E0278" w:rsidRDefault="00F13210">
      <w:pPr>
        <w:pStyle w:val="SourceCode"/>
      </w:pPr>
      <w:r>
        <w:rPr>
          <w:rStyle w:val="VerbatimChar"/>
        </w:rPr>
        <w:t>## [1] 2</w:t>
      </w:r>
    </w:p>
    <w:p w14:paraId="5D3BE055" w14:textId="77777777" w:rsidR="004E0278" w:rsidRDefault="00F13210">
      <w:pPr>
        <w:pStyle w:val="SourceCode"/>
      </w:pP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5D3BE056" w14:textId="77777777" w:rsidR="004E0278" w:rsidRDefault="00F13210">
      <w:pPr>
        <w:pStyle w:val="SourceCode"/>
      </w:pPr>
      <w:r>
        <w:rPr>
          <w:rStyle w:val="VerbatimChar"/>
        </w:rPr>
        <w:t>## [1] 19.88</w:t>
      </w:r>
    </w:p>
    <w:p w14:paraId="5D3BE057" w14:textId="77777777" w:rsidR="004E0278" w:rsidRDefault="00F13210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D3BE058" w14:textId="77777777" w:rsidR="004E0278" w:rsidRDefault="00F13210">
      <w:pPr>
        <w:pStyle w:val="SourceCode"/>
      </w:pPr>
      <w:r>
        <w:rPr>
          <w:rStyle w:val="VerbatimChar"/>
        </w:rPr>
        <w:t>## [1] 0.3333333</w:t>
      </w:r>
    </w:p>
    <w:p w14:paraId="5D3BE059" w14:textId="77777777" w:rsidR="004E0278" w:rsidRDefault="00F13210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5D3BE05A" w14:textId="77777777" w:rsidR="004E0278" w:rsidRDefault="00F13210">
      <w:pPr>
        <w:pStyle w:val="SourceCode"/>
      </w:pPr>
      <w:r>
        <w:rPr>
          <w:rStyle w:val="VerbatimChar"/>
        </w:rPr>
        <w:t>## [1] 1.333333</w:t>
      </w:r>
    </w:p>
    <w:p w14:paraId="5D3BE05B" w14:textId="77777777" w:rsidR="004E0278" w:rsidRDefault="00F13210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5D3BE05C" w14:textId="77777777" w:rsidR="004E0278" w:rsidRDefault="00F13210">
      <w:pPr>
        <w:pStyle w:val="SourceCode"/>
      </w:pPr>
      <w:r>
        <w:rPr>
          <w:rStyle w:val="VerbatimChar"/>
        </w:rPr>
        <w:t>## [1] -6</w:t>
      </w:r>
    </w:p>
    <w:p w14:paraId="5D3BE05D" w14:textId="77777777" w:rsidR="004E0278" w:rsidRDefault="00F13210">
      <w:pPr>
        <w:pStyle w:val="SourceCode"/>
      </w:pP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</w:t>
      </w:r>
    </w:p>
    <w:p w14:paraId="5D3BE05E" w14:textId="77777777" w:rsidR="004E0278" w:rsidRDefault="00F13210">
      <w:pPr>
        <w:pStyle w:val="SourceCode"/>
      </w:pPr>
      <w:r>
        <w:rPr>
          <w:rStyle w:val="VerbatimChar"/>
        </w:rPr>
        <w:t>## [1] 0.001</w:t>
      </w:r>
    </w:p>
    <w:p w14:paraId="5D3BE05F" w14:textId="77777777" w:rsidR="004E0278" w:rsidRDefault="00F13210">
      <w:pPr>
        <w:pStyle w:val="Heading1"/>
      </w:pPr>
      <w:bookmarkStart w:id="2" w:name="variables-and-assignments"/>
      <w:bookmarkEnd w:id="1"/>
      <w:r>
        <w:t>Variables and assignments —————————</w:t>
      </w:r>
    </w:p>
    <w:p w14:paraId="5D3BE060" w14:textId="77777777" w:rsidR="004E0278" w:rsidRDefault="00F1321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12</w:t>
      </w:r>
      <w:r>
        <w:rPr>
          <w:rStyle w:val="SpecialCharTok"/>
        </w:rPr>
        <w:t>/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FloatTok"/>
        </w:rPr>
        <w:t>0.33</w:t>
      </w:r>
      <w:r>
        <w:br/>
      </w:r>
      <w:r>
        <w:rPr>
          <w:rStyle w:val="NormalTok"/>
        </w:rPr>
        <w:t xml:space="preserve">x </w:t>
      </w:r>
      <w:r>
        <w:rPr>
          <w:rStyle w:val="CommentTok"/>
        </w:rPr>
        <w:t># returns 13.6254</w:t>
      </w:r>
    </w:p>
    <w:p w14:paraId="5D3BE061" w14:textId="77777777" w:rsidR="004E0278" w:rsidRDefault="00F13210">
      <w:pPr>
        <w:pStyle w:val="SourceCode"/>
      </w:pPr>
      <w:r>
        <w:rPr>
          <w:rStyle w:val="VerbatimChar"/>
        </w:rPr>
        <w:t>## [1] 13.6254</w:t>
      </w:r>
    </w:p>
    <w:p w14:paraId="5D3BE062" w14:textId="77777777" w:rsidR="004E0278" w:rsidRDefault="00F13210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y </w:t>
      </w:r>
      <w:r>
        <w:rPr>
          <w:rStyle w:val="CommentTok"/>
        </w:rPr>
        <w:t># returns 185.6516</w:t>
      </w:r>
    </w:p>
    <w:p w14:paraId="5D3BE063" w14:textId="77777777" w:rsidR="004E0278" w:rsidRDefault="00F13210">
      <w:pPr>
        <w:pStyle w:val="SourceCode"/>
      </w:pPr>
      <w:r>
        <w:rPr>
          <w:rStyle w:val="VerbatimChar"/>
        </w:rPr>
        <w:t>## [1] 185.6516</w:t>
      </w:r>
    </w:p>
    <w:p w14:paraId="5D3BE064" w14:textId="77777777" w:rsidR="004E0278" w:rsidRDefault="00F13210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3.6</w:t>
      </w:r>
      <w:r>
        <w:br/>
      </w:r>
      <w:r>
        <w:rPr>
          <w:rStyle w:val="NormalTok"/>
        </w:rPr>
        <w:t xml:space="preserve">y </w:t>
      </w:r>
      <w:r>
        <w:rPr>
          <w:rStyle w:val="CommentTok"/>
        </w:rPr>
        <w:t># returns 49.05145</w:t>
      </w:r>
    </w:p>
    <w:p w14:paraId="5D3BE065" w14:textId="77777777" w:rsidR="004E0278" w:rsidRDefault="00F13210">
      <w:pPr>
        <w:pStyle w:val="SourceCode"/>
      </w:pPr>
      <w:r>
        <w:rPr>
          <w:rStyle w:val="VerbatimChar"/>
        </w:rPr>
        <w:t>## [1] 49.05145</w:t>
      </w:r>
    </w:p>
    <w:p w14:paraId="5D3BE066" w14:textId="77777777" w:rsidR="004E0278" w:rsidRDefault="00F13210">
      <w:pPr>
        <w:pStyle w:val="Heading1"/>
      </w:pPr>
      <w:bookmarkStart w:id="3" w:name="vectors--"/>
      <w:bookmarkEnd w:id="2"/>
      <w:r>
        <w:t>Vectors ———————————————-</w:t>
      </w:r>
    </w:p>
    <w:p w14:paraId="5D3BE067" w14:textId="77777777" w:rsidR="004E0278" w:rsidRDefault="00F13210">
      <w:pPr>
        <w:pStyle w:val="SourceCode"/>
      </w:pPr>
      <w:r>
        <w:rPr>
          <w:rStyle w:val="NormalTok"/>
        </w:rPr>
        <w:t xml:space="preserve">pri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ime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performs operation on every value in vector</w:t>
      </w:r>
    </w:p>
    <w:p w14:paraId="5D3BE068" w14:textId="77777777" w:rsidR="004E0278" w:rsidRDefault="00F13210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 3  4  6  8 12 14 18 20 24</w:t>
      </w:r>
    </w:p>
    <w:p w14:paraId="5D3BE069" w14:textId="77777777" w:rsidR="004E0278" w:rsidRDefault="00F1321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5D3BE06A" w14:textId="77777777" w:rsidR="004E0278" w:rsidRDefault="00F13210">
      <w:pPr>
        <w:pStyle w:val="SourceCode"/>
      </w:pPr>
      <w:r>
        <w:rPr>
          <w:rStyle w:val="VerbatimChar"/>
        </w:rPr>
        <w:lastRenderedPageBreak/>
        <w:t>## [1]  1.0  1.5  2.5  3.5  5.5  6.5  8.5  9.5 11.5</w:t>
      </w:r>
    </w:p>
    <w:p w14:paraId="5D3BE06B" w14:textId="77777777" w:rsidR="004E0278" w:rsidRDefault="00F1321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5D3BE06C" w14:textId="77777777" w:rsidR="004E0278" w:rsidRDefault="00F13210">
      <w:pPr>
        <w:pStyle w:val="SourceCode"/>
      </w:pPr>
      <w:r>
        <w:rPr>
          <w:rStyle w:val="VerbatimChar"/>
        </w:rPr>
        <w:t>## [1]   4   9  25  49 121 169 289 361 529</w:t>
      </w:r>
    </w:p>
    <w:p w14:paraId="5D3BE06D" w14:textId="77777777" w:rsidR="004E0278" w:rsidRDefault="00F13210">
      <w:pPr>
        <w:pStyle w:val="SourceCode"/>
      </w:pPr>
      <w:r>
        <w:rPr>
          <w:rStyle w:val="NormalTok"/>
        </w:rPr>
        <w:t>prime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returns the first value in vector</w:t>
      </w:r>
    </w:p>
    <w:p w14:paraId="5D3BE06E" w14:textId="77777777" w:rsidR="004E0278" w:rsidRDefault="00F13210">
      <w:pPr>
        <w:pStyle w:val="SourceCode"/>
      </w:pPr>
      <w:r>
        <w:rPr>
          <w:rStyle w:val="VerbatimChar"/>
        </w:rPr>
        <w:t>## [1] 2</w:t>
      </w:r>
    </w:p>
    <w:p w14:paraId="5D3BE06F" w14:textId="77777777" w:rsidR="004E0278" w:rsidRDefault="00F13210">
      <w:pPr>
        <w:pStyle w:val="SourceCode"/>
      </w:pPr>
      <w:r>
        <w:rPr>
          <w:rStyle w:val="NormalTok"/>
        </w:rPr>
        <w:t>primes[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5D3BE070" w14:textId="77777777" w:rsidR="004E0278" w:rsidRDefault="00F13210">
      <w:pPr>
        <w:pStyle w:val="SourceCode"/>
      </w:pPr>
      <w:r>
        <w:rPr>
          <w:rStyle w:val="VerbatimChar"/>
        </w:rPr>
        <w:t>## [1] 11</w:t>
      </w:r>
    </w:p>
    <w:p w14:paraId="5D3BE071" w14:textId="77777777" w:rsidR="004E0278" w:rsidRDefault="00F13210">
      <w:pPr>
        <w:pStyle w:val="SourceCode"/>
      </w:pPr>
      <w:r>
        <w:rPr>
          <w:rStyle w:val="NormalTok"/>
        </w:rPr>
        <w:t>prim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># returns the 7th, 5th, and 3rd elements in primes</w:t>
      </w:r>
    </w:p>
    <w:p w14:paraId="5D3BE072" w14:textId="77777777" w:rsidR="004E0278" w:rsidRDefault="00F13210">
      <w:pPr>
        <w:pStyle w:val="SourceCode"/>
      </w:pPr>
      <w:r>
        <w:rPr>
          <w:rStyle w:val="VerbatimChar"/>
        </w:rPr>
        <w:t>## [1] 17 11  5</w:t>
      </w:r>
    </w:p>
    <w:p w14:paraId="5D3BE073" w14:textId="77777777" w:rsidR="004E0278" w:rsidRDefault="00F13210">
      <w:pPr>
        <w:pStyle w:val="SourceCode"/>
      </w:pPr>
      <w:r>
        <w:rPr>
          <w:rStyle w:val="NormalTok"/>
        </w:rPr>
        <w:t>prime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CommentTok"/>
        </w:rPr>
        <w:t># returns 2nd, 3rd, 4th, and 5th elements of primes vector</w:t>
      </w:r>
    </w:p>
    <w:p w14:paraId="5D3BE074" w14:textId="77777777" w:rsidR="004E0278" w:rsidRDefault="00F13210">
      <w:pPr>
        <w:pStyle w:val="SourceCode"/>
      </w:pPr>
      <w:r>
        <w:rPr>
          <w:rStyle w:val="VerbatimChar"/>
        </w:rPr>
        <w:t>## [1]  3  5  7 11</w:t>
      </w:r>
    </w:p>
    <w:p w14:paraId="5D3BE075" w14:textId="77777777" w:rsidR="004E0278" w:rsidRDefault="00F13210">
      <w:pPr>
        <w:pStyle w:val="SourceCode"/>
      </w:pPr>
      <w:r>
        <w:rPr>
          <w:rStyle w:val="NormalTok"/>
        </w:rPr>
        <w:t>primes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returns all but the first element of primes</w:t>
      </w:r>
    </w:p>
    <w:p w14:paraId="5D3BE076" w14:textId="77777777" w:rsidR="004E0278" w:rsidRDefault="00F13210">
      <w:pPr>
        <w:pStyle w:val="SourceCode"/>
      </w:pPr>
      <w:r>
        <w:rPr>
          <w:rStyle w:val="VerbatimChar"/>
        </w:rPr>
        <w:t>## [1]  3  5  7 11 13 17 19 23</w:t>
      </w:r>
    </w:p>
    <w:p w14:paraId="5D3BE077" w14:textId="77777777" w:rsidR="004E0278" w:rsidRDefault="00F13210">
      <w:pPr>
        <w:pStyle w:val="SourceCode"/>
      </w:pPr>
      <w:r>
        <w:rPr>
          <w:rStyle w:val="NormalTok"/>
        </w:rPr>
        <w:t>primes[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5D3BE078" w14:textId="77777777" w:rsidR="004E0278" w:rsidRDefault="00F13210">
      <w:pPr>
        <w:pStyle w:val="SourceCode"/>
      </w:pPr>
      <w:r>
        <w:rPr>
          <w:rStyle w:val="VerbatimChar"/>
        </w:rPr>
        <w:t>## [1]  2  5  7 11 13 17 19 23</w:t>
      </w:r>
    </w:p>
    <w:p w14:paraId="5D3BE079" w14:textId="77777777" w:rsidR="004E0278" w:rsidRDefault="00F13210">
      <w:pPr>
        <w:pStyle w:val="SourceCode"/>
      </w:pPr>
      <w:r>
        <w:rPr>
          <w:rStyle w:val="NormalTok"/>
        </w:rPr>
        <w:t>primes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># returns all but the 7th, 5th, and 3rd elements of primes</w:t>
      </w:r>
    </w:p>
    <w:p w14:paraId="5D3BE07A" w14:textId="77777777" w:rsidR="004E0278" w:rsidRDefault="00F13210">
      <w:pPr>
        <w:pStyle w:val="SourceCode"/>
      </w:pPr>
      <w:r>
        <w:rPr>
          <w:rStyle w:val="VerbatimChar"/>
        </w:rPr>
        <w:t>## [1]  2  3  7 13 19 23</w:t>
      </w:r>
    </w:p>
    <w:p w14:paraId="5D3BE07B" w14:textId="77777777" w:rsidR="004E0278" w:rsidRDefault="00F13210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single values are considered vectors with one element</w:t>
      </w:r>
    </w:p>
    <w:p w14:paraId="5D3BE07C" w14:textId="77777777" w:rsidR="004E0278" w:rsidRDefault="00F13210">
      <w:pPr>
        <w:pStyle w:val="SourceCode"/>
      </w:pPr>
      <w:r>
        <w:rPr>
          <w:rStyle w:val="VerbatimChar"/>
        </w:rPr>
        <w:t>## [1] 13.6254</w:t>
      </w:r>
    </w:p>
    <w:p w14:paraId="5D3BE07D" w14:textId="77777777" w:rsidR="004E0278" w:rsidRDefault="00F1321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 xml:space="preserve">(primes) </w:t>
      </w:r>
      <w:r>
        <w:rPr>
          <w:rStyle w:val="CommentTok"/>
        </w:rPr>
        <w:t># returns "numeric"</w:t>
      </w:r>
    </w:p>
    <w:p w14:paraId="5D3BE07E" w14:textId="77777777" w:rsidR="004E0278" w:rsidRDefault="00F13210">
      <w:pPr>
        <w:pStyle w:val="SourceCode"/>
      </w:pPr>
      <w:r>
        <w:rPr>
          <w:rStyle w:val="VerbatimChar"/>
        </w:rPr>
        <w:t>## [1] "numer</w:t>
      </w:r>
      <w:r>
        <w:rPr>
          <w:rStyle w:val="VerbatimChar"/>
        </w:rPr>
        <w:t>ic"</w:t>
      </w:r>
    </w:p>
    <w:p w14:paraId="5D3BE07F" w14:textId="77777777" w:rsidR="004E0278" w:rsidRDefault="00F13210">
      <w:pPr>
        <w:pStyle w:val="SourceCode"/>
      </w:pPr>
      <w:r>
        <w:rPr>
          <w:rStyle w:val="NormalTok"/>
        </w:rPr>
        <w:t xml:space="preserve">n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ireland'</w:t>
      </w:r>
      <w:r>
        <w:rPr>
          <w:rStyle w:val="NormalTok"/>
        </w:rPr>
        <w:t xml:space="preserve">, </w:t>
      </w:r>
      <w:r>
        <w:rPr>
          <w:rStyle w:val="StringTok"/>
        </w:rPr>
        <w:t>'england'</w:t>
      </w:r>
      <w:r>
        <w:rPr>
          <w:rStyle w:val="NormalTok"/>
        </w:rPr>
        <w:t xml:space="preserve">, </w:t>
      </w:r>
      <w:r>
        <w:rPr>
          <w:rStyle w:val="StringTok"/>
        </w:rPr>
        <w:t>'scotland'</w:t>
      </w:r>
      <w:r>
        <w:rPr>
          <w:rStyle w:val="NormalTok"/>
        </w:rPr>
        <w:t xml:space="preserve">, </w:t>
      </w:r>
      <w:r>
        <w:rPr>
          <w:rStyle w:val="StringTok"/>
        </w:rPr>
        <w:t>'wales'</w:t>
      </w:r>
      <w:r>
        <w:rPr>
          <w:rStyle w:val="NormalTok"/>
        </w:rPr>
        <w:t xml:space="preserve">, </w:t>
      </w:r>
      <w:r>
        <w:rPr>
          <w:rStyle w:val="StringTok"/>
        </w:rPr>
        <w:t>'france'</w:t>
      </w:r>
      <w:r>
        <w:rPr>
          <w:rStyle w:val="NormalTok"/>
        </w:rPr>
        <w:t xml:space="preserve">, </w:t>
      </w:r>
      <w:r>
        <w:rPr>
          <w:rStyle w:val="StringTok"/>
        </w:rPr>
        <w:t>'italy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nation) </w:t>
      </w:r>
      <w:r>
        <w:rPr>
          <w:rStyle w:val="CommentTok"/>
        </w:rPr>
        <w:t># returns "character"</w:t>
      </w:r>
    </w:p>
    <w:p w14:paraId="5D3BE080" w14:textId="77777777" w:rsidR="004E0278" w:rsidRDefault="00F13210">
      <w:pPr>
        <w:pStyle w:val="SourceCode"/>
      </w:pPr>
      <w:r>
        <w:rPr>
          <w:rStyle w:val="VerbatimChar"/>
        </w:rPr>
        <w:t>## [1] "character"</w:t>
      </w:r>
    </w:p>
    <w:p w14:paraId="5D3BE081" w14:textId="77777777" w:rsidR="004E0278" w:rsidRDefault="00F13210">
      <w:pPr>
        <w:pStyle w:val="SourceCode"/>
      </w:pPr>
      <w:r>
        <w:rPr>
          <w:rStyle w:val="NormalTok"/>
        </w:rPr>
        <w:t>nation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will return 'ireland'</w:t>
      </w:r>
    </w:p>
    <w:p w14:paraId="5D3BE082" w14:textId="77777777" w:rsidR="004E0278" w:rsidRDefault="00F13210">
      <w:pPr>
        <w:pStyle w:val="SourceCode"/>
      </w:pPr>
      <w:r>
        <w:rPr>
          <w:rStyle w:val="VerbatimChar"/>
        </w:rPr>
        <w:t>## [1] "ireland"</w:t>
      </w:r>
    </w:p>
    <w:p w14:paraId="5D3BE083" w14:textId="77777777" w:rsidR="004E0278" w:rsidRDefault="00F13210">
      <w:pPr>
        <w:pStyle w:val="SourceCode"/>
      </w:pPr>
      <w:r>
        <w:rPr>
          <w:rStyle w:val="NormalTok"/>
        </w:rPr>
        <w:t>nation[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returns all values except england</w:t>
      </w:r>
    </w:p>
    <w:p w14:paraId="5D3BE084" w14:textId="77777777" w:rsidR="004E0278" w:rsidRDefault="00F13210">
      <w:pPr>
        <w:pStyle w:val="SourceCode"/>
      </w:pPr>
      <w:r>
        <w:rPr>
          <w:rStyle w:val="VerbatimChar"/>
        </w:rPr>
        <w:t>## [1] "ireland"  "scotland" "wales"    "france"   "italy"</w:t>
      </w:r>
    </w:p>
    <w:p w14:paraId="5D3BE085" w14:textId="77777777" w:rsidR="004E0278" w:rsidRDefault="00F13210">
      <w:pPr>
        <w:pStyle w:val="SourceCode"/>
      </w:pPr>
      <w:r>
        <w:rPr>
          <w:rStyle w:val="NormalTok"/>
        </w:rPr>
        <w:t>nation[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CommentTok"/>
        </w:rPr>
        <w:t>#returns 4th, 5th, and 6th elements of nation</w:t>
      </w:r>
    </w:p>
    <w:p w14:paraId="5D3BE086" w14:textId="77777777" w:rsidR="004E0278" w:rsidRDefault="00F13210">
      <w:pPr>
        <w:pStyle w:val="SourceCode"/>
      </w:pPr>
      <w:r>
        <w:rPr>
          <w:rStyle w:val="VerbatimChar"/>
        </w:rPr>
        <w:lastRenderedPageBreak/>
        <w:t>## [1] "wales"  "france" "italy"</w:t>
      </w:r>
    </w:p>
    <w:p w14:paraId="5D3BE087" w14:textId="77777777" w:rsidR="004E0278" w:rsidRDefault="00F13210">
      <w:pPr>
        <w:pStyle w:val="SourceCode"/>
      </w:pPr>
      <w:r>
        <w:rPr>
          <w:rStyle w:val="CommentTok"/>
        </w:rPr>
        <w:t># nation + 2 # returns an error</w:t>
      </w:r>
      <w:r>
        <w:br/>
      </w:r>
      <w:r>
        <w:rPr>
          <w:rStyle w:val="CommentTok"/>
        </w:rPr>
        <w:t># nation * 2 # returns an error</w:t>
      </w:r>
      <w:r>
        <w:br/>
      </w:r>
      <w:r>
        <w:br/>
      </w:r>
      <w:r>
        <w:rPr>
          <w:rStyle w:val="NormalTok"/>
        </w:rPr>
        <w:t>is_ma</w:t>
      </w:r>
      <w:r>
        <w:rPr>
          <w:rStyle w:val="NormalTok"/>
        </w:rPr>
        <w:t xml:space="preserve">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is_male) </w:t>
      </w:r>
      <w:r>
        <w:rPr>
          <w:rStyle w:val="CommentTok"/>
        </w:rPr>
        <w:t># returns logical</w:t>
      </w:r>
    </w:p>
    <w:p w14:paraId="5D3BE088" w14:textId="77777777" w:rsidR="004E0278" w:rsidRDefault="00F13210">
      <w:pPr>
        <w:pStyle w:val="SourceCode"/>
      </w:pPr>
      <w:r>
        <w:rPr>
          <w:rStyle w:val="VerbatimChar"/>
        </w:rPr>
        <w:t>## [1] "logical"</w:t>
      </w:r>
    </w:p>
    <w:p w14:paraId="5D3BE089" w14:textId="77777777" w:rsidR="004E0278" w:rsidRDefault="00F13210">
      <w:pPr>
        <w:pStyle w:val="SourceCode"/>
      </w:pPr>
      <w:r>
        <w:rPr>
          <w:rStyle w:val="NormalTok"/>
        </w:rPr>
        <w:t>is_male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returns FALSE</w:t>
      </w:r>
    </w:p>
    <w:p w14:paraId="5D3BE08A" w14:textId="77777777" w:rsidR="004E0278" w:rsidRDefault="00F13210">
      <w:pPr>
        <w:pStyle w:val="SourceCode"/>
      </w:pPr>
      <w:r>
        <w:rPr>
          <w:rStyle w:val="VerbatimChar"/>
        </w:rPr>
        <w:t>## [1] FALSE</w:t>
      </w:r>
    </w:p>
    <w:p w14:paraId="5D3BE08B" w14:textId="77777777" w:rsidR="004E0278" w:rsidRDefault="00F13210">
      <w:pPr>
        <w:pStyle w:val="SourceCode"/>
      </w:pPr>
      <w:r>
        <w:rPr>
          <w:rStyle w:val="NormalTok"/>
        </w:rPr>
        <w:t>is_mal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 returns TRUE FALSE</w:t>
      </w:r>
    </w:p>
    <w:p w14:paraId="5D3BE08C" w14:textId="77777777" w:rsidR="004E0278" w:rsidRDefault="00F13210">
      <w:pPr>
        <w:pStyle w:val="SourceCode"/>
      </w:pPr>
      <w:r>
        <w:rPr>
          <w:rStyle w:val="VerbatimChar"/>
        </w:rPr>
        <w:t>## [1]  TRUE FALSE</w:t>
      </w:r>
    </w:p>
    <w:p w14:paraId="5D3BE08D" w14:textId="77777777" w:rsidR="004E0278" w:rsidRDefault="00F13210"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is_male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result) </w:t>
      </w:r>
      <w:r>
        <w:rPr>
          <w:rStyle w:val="CommentTok"/>
        </w:rPr>
        <w:t># returns "numeric"</w:t>
      </w:r>
    </w:p>
    <w:p w14:paraId="5D3BE08E" w14:textId="77777777" w:rsidR="004E0278" w:rsidRDefault="00F13210">
      <w:pPr>
        <w:pStyle w:val="SourceCode"/>
      </w:pPr>
      <w:r>
        <w:rPr>
          <w:rStyle w:val="VerbatimChar"/>
        </w:rPr>
        <w:t>## [1] "numeric"</w:t>
      </w:r>
    </w:p>
    <w:p w14:paraId="5D3BE08F" w14:textId="77777777" w:rsidR="004E0278" w:rsidRDefault="00F13210">
      <w:pPr>
        <w:pStyle w:val="SourceCode"/>
      </w:pP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returns FALSE</w:t>
      </w:r>
    </w:p>
    <w:p w14:paraId="5D3BE090" w14:textId="77777777" w:rsidR="004E0278" w:rsidRDefault="00F13210">
      <w:pPr>
        <w:pStyle w:val="SourceCode"/>
      </w:pPr>
      <w:r>
        <w:rPr>
          <w:rStyle w:val="VerbatimChar"/>
        </w:rPr>
        <w:t>## [1] FALSE</w:t>
      </w:r>
    </w:p>
    <w:p w14:paraId="5D3BE091" w14:textId="77777777" w:rsidR="004E0278" w:rsidRDefault="00F13210">
      <w:pPr>
        <w:pStyle w:val="SourceCode"/>
      </w:pP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returns TRUE</w:t>
      </w:r>
    </w:p>
    <w:p w14:paraId="5D3BE092" w14:textId="77777777" w:rsidR="004E0278" w:rsidRDefault="00F13210">
      <w:pPr>
        <w:pStyle w:val="SourceCode"/>
      </w:pPr>
      <w:r>
        <w:rPr>
          <w:rStyle w:val="VerbatimChar"/>
        </w:rPr>
        <w:t>## [1] TRUE</w:t>
      </w:r>
    </w:p>
    <w:p w14:paraId="5D3BE093" w14:textId="77777777" w:rsidR="004E0278" w:rsidRDefault="00F1321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 xml:space="preserve">(T, F, T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T, T, F) </w:t>
      </w:r>
      <w:r>
        <w:rPr>
          <w:rStyle w:val="CommentTok"/>
        </w:rPr>
        <w:t># returns TRUE FALSE FALSE</w:t>
      </w:r>
    </w:p>
    <w:p w14:paraId="5D3BE094" w14:textId="77777777" w:rsidR="004E0278" w:rsidRDefault="00F13210">
      <w:pPr>
        <w:pStyle w:val="SourceCode"/>
      </w:pPr>
      <w:r>
        <w:rPr>
          <w:rStyle w:val="VerbatimChar"/>
        </w:rPr>
        <w:t>## [1]  TRUE FALSE FALSE</w:t>
      </w:r>
    </w:p>
    <w:p w14:paraId="5D3BE095" w14:textId="77777777" w:rsidR="004E0278" w:rsidRDefault="00F13210">
      <w:pPr>
        <w:pStyle w:val="SourceCode"/>
      </w:pP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return TRUE</w:t>
      </w:r>
    </w:p>
    <w:p w14:paraId="5D3BE096" w14:textId="77777777" w:rsidR="004E0278" w:rsidRDefault="00F13210">
      <w:pPr>
        <w:pStyle w:val="SourceCode"/>
      </w:pPr>
      <w:r>
        <w:rPr>
          <w:rStyle w:val="VerbatimChar"/>
        </w:rPr>
        <w:t>## [1] TRUE</w:t>
      </w:r>
    </w:p>
    <w:p w14:paraId="5D3BE097" w14:textId="77777777" w:rsidR="004E0278" w:rsidRDefault="00F13210">
      <w:pPr>
        <w:pStyle w:val="SourceCode"/>
      </w:pP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returns T</w:t>
      </w:r>
      <w:r>
        <w:rPr>
          <w:rStyle w:val="CommentTok"/>
        </w:rPr>
        <w:t>RUE</w:t>
      </w:r>
    </w:p>
    <w:p w14:paraId="5D3BE098" w14:textId="77777777" w:rsidR="004E0278" w:rsidRDefault="00F13210">
      <w:pPr>
        <w:pStyle w:val="SourceCode"/>
      </w:pPr>
      <w:r>
        <w:rPr>
          <w:rStyle w:val="VerbatimChar"/>
        </w:rPr>
        <w:t>## [1] TRUE</w:t>
      </w:r>
    </w:p>
    <w:p w14:paraId="5D3BE099" w14:textId="77777777" w:rsidR="004E0278" w:rsidRDefault="00F13210">
      <w:pPr>
        <w:pStyle w:val="SourceCode"/>
      </w:pPr>
      <w:r>
        <w:rPr>
          <w:rStyle w:val="SpecialCharTok"/>
        </w:rPr>
        <w:t>!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returns FALSE</w:t>
      </w:r>
    </w:p>
    <w:p w14:paraId="5D3BE09A" w14:textId="77777777" w:rsidR="004E0278" w:rsidRDefault="00F13210">
      <w:pPr>
        <w:pStyle w:val="SourceCode"/>
      </w:pPr>
      <w:r>
        <w:rPr>
          <w:rStyle w:val="VerbatimChar"/>
        </w:rPr>
        <w:t>## [1] FALSE</w:t>
      </w:r>
    </w:p>
    <w:p w14:paraId="5D3BE09B" w14:textId="77777777" w:rsidR="004E0278" w:rsidRDefault="00F13210">
      <w:pPr>
        <w:pStyle w:val="SourceCode"/>
      </w:pPr>
      <w:r>
        <w:rPr>
          <w:rStyle w:val="SpecialCharTok"/>
        </w:rPr>
        <w:t>!</w:t>
      </w:r>
      <w:r>
        <w:rPr>
          <w:rStyle w:val="Constant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return TRUE</w:t>
      </w:r>
    </w:p>
    <w:p w14:paraId="5D3BE09C" w14:textId="77777777" w:rsidR="004E0278" w:rsidRDefault="00F13210">
      <w:pPr>
        <w:pStyle w:val="SourceCode"/>
      </w:pPr>
      <w:r>
        <w:rPr>
          <w:rStyle w:val="VerbatimChar"/>
        </w:rPr>
        <w:t>## [1] TRUE</w:t>
      </w:r>
    </w:p>
    <w:p w14:paraId="5D3BE09D" w14:textId="77777777" w:rsidR="004E0278" w:rsidRDefault="00F13210">
      <w:pPr>
        <w:pStyle w:val="SourceCode"/>
      </w:pP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returns FALSE</w:t>
      </w:r>
    </w:p>
    <w:p w14:paraId="5D3BE09E" w14:textId="77777777" w:rsidR="004E0278" w:rsidRDefault="00F13210">
      <w:pPr>
        <w:pStyle w:val="SourceCode"/>
      </w:pPr>
      <w:r>
        <w:rPr>
          <w:rStyle w:val="VerbatimChar"/>
        </w:rPr>
        <w:t>## [1] FALSE</w:t>
      </w:r>
    </w:p>
    <w:p w14:paraId="5D3BE09F" w14:textId="77777777" w:rsidR="004E0278" w:rsidRDefault="00F13210">
      <w:pPr>
        <w:pStyle w:val="SourceCode"/>
      </w:pPr>
      <w:r>
        <w:rPr>
          <w:rStyle w:val="NormalTok"/>
        </w:rPr>
        <w:lastRenderedPageBreak/>
        <w:t>(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Constant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returns TRUE</w:t>
      </w:r>
    </w:p>
    <w:p w14:paraId="5D3BE0A0" w14:textId="77777777" w:rsidR="004E0278" w:rsidRDefault="00F13210">
      <w:pPr>
        <w:pStyle w:val="SourceCode"/>
      </w:pPr>
      <w:r>
        <w:rPr>
          <w:rStyle w:val="VerbatimChar"/>
        </w:rPr>
        <w:t>## [1] TRUE</w:t>
      </w:r>
    </w:p>
    <w:p w14:paraId="5D3BE0A1" w14:textId="77777777" w:rsidR="004E0278" w:rsidRDefault="00F1321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CommentTok"/>
        </w:rPr>
        <w:t># returns logical value for each element in primes against the condition</w:t>
      </w:r>
    </w:p>
    <w:p w14:paraId="5D3BE0A2" w14:textId="77777777" w:rsidR="004E0278" w:rsidRDefault="00F13210">
      <w:pPr>
        <w:pStyle w:val="SourceCode"/>
      </w:pPr>
      <w:r>
        <w:rPr>
          <w:rStyle w:val="VerbatimChar"/>
        </w:rPr>
        <w:t>## [1] FALSE FALSE FALSE  TRUE FALSE FALSE FALSE FALSE FALSE</w:t>
      </w:r>
    </w:p>
    <w:p w14:paraId="5D3BE0A3" w14:textId="77777777" w:rsidR="004E0278" w:rsidRDefault="00F13210">
      <w:pPr>
        <w:pStyle w:val="SourceCode"/>
      </w:pP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(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D3BE0A4" w14:textId="77777777" w:rsidR="004E0278" w:rsidRDefault="00F13210">
      <w:pPr>
        <w:pStyle w:val="SourceCode"/>
      </w:pPr>
      <w:r>
        <w:rPr>
          <w:rStyle w:val="VerbatimChar"/>
        </w:rPr>
        <w:t>## [1] TRUE</w:t>
      </w:r>
    </w:p>
    <w:p w14:paraId="5D3BE0A5" w14:textId="77777777" w:rsidR="004E0278" w:rsidRDefault="00F13210">
      <w:pPr>
        <w:pStyle w:val="SourceCode"/>
      </w:pP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(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D3BE0A6" w14:textId="77777777" w:rsidR="004E0278" w:rsidRDefault="00F13210">
      <w:pPr>
        <w:pStyle w:val="SourceCode"/>
      </w:pPr>
      <w:r>
        <w:rPr>
          <w:rStyle w:val="VerbatimChar"/>
        </w:rPr>
        <w:t>## [1] FALSE</w:t>
      </w:r>
    </w:p>
    <w:p w14:paraId="5D3BE0A7" w14:textId="77777777" w:rsidR="004E0278" w:rsidRDefault="00F1321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 returns logical value for each element checking if it is no</w:t>
      </w:r>
      <w:r>
        <w:rPr>
          <w:rStyle w:val="CommentTok"/>
        </w:rPr>
        <w:t>t equal to 3</w:t>
      </w:r>
    </w:p>
    <w:p w14:paraId="5D3BE0A8" w14:textId="77777777" w:rsidR="004E0278" w:rsidRDefault="00F13210">
      <w:pPr>
        <w:pStyle w:val="SourceCode"/>
      </w:pPr>
      <w:r>
        <w:rPr>
          <w:rStyle w:val="VerbatimChar"/>
        </w:rPr>
        <w:t>## [1]  TRUE FALSE  TRUE  TRUE  TRUE  TRUE  TRUE  TRUE  TRUE</w:t>
      </w:r>
    </w:p>
    <w:p w14:paraId="5D3BE0A9" w14:textId="77777777" w:rsidR="004E0278" w:rsidRDefault="00F1321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5D3BE0AA" w14:textId="77777777" w:rsidR="004E0278" w:rsidRDefault="00F13210">
      <w:pPr>
        <w:pStyle w:val="SourceCode"/>
      </w:pPr>
      <w:r>
        <w:rPr>
          <w:rStyle w:val="VerbatimChar"/>
        </w:rPr>
        <w:t>## [1]  TRUE  TRUE FALSE FALSE FALSE FALSE FALSE FALSE FALSE</w:t>
      </w:r>
    </w:p>
    <w:p w14:paraId="5D3BE0AB" w14:textId="77777777" w:rsidR="004E0278" w:rsidRDefault="00F1321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</w:p>
    <w:p w14:paraId="5D3BE0AC" w14:textId="77777777" w:rsidR="004E0278" w:rsidRDefault="00F13210">
      <w:pPr>
        <w:pStyle w:val="SourceCode"/>
      </w:pPr>
      <w:r>
        <w:rPr>
          <w:rStyle w:val="VerbatimChar"/>
        </w:rPr>
        <w:t>## [1] FALSE FALSE FALSE FALSE  TRUE  TRUE  TRUE  TRUE  TRUE</w:t>
      </w:r>
    </w:p>
    <w:p w14:paraId="5D3BE0AD" w14:textId="77777777" w:rsidR="004E0278" w:rsidRDefault="00F1321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</w:p>
    <w:p w14:paraId="5D3BE0AE" w14:textId="77777777" w:rsidR="004E0278" w:rsidRDefault="00F13210">
      <w:pPr>
        <w:pStyle w:val="SourceCode"/>
      </w:pPr>
      <w:r>
        <w:rPr>
          <w:rStyle w:val="VerbatimChar"/>
        </w:rPr>
        <w:t>## [1]  TRUE  TRUE  TRUE  TRUE FALSE FALSE FALSE FALSE FALSE</w:t>
      </w:r>
    </w:p>
    <w:p w14:paraId="5D3BE0AF" w14:textId="77777777" w:rsidR="004E0278" w:rsidRDefault="00F1321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5D3BE0B0" w14:textId="77777777" w:rsidR="004E0278" w:rsidRDefault="00F13210">
      <w:pPr>
        <w:pStyle w:val="SourceCode"/>
      </w:pPr>
      <w:r>
        <w:rPr>
          <w:rStyle w:val="VerbatimChar"/>
        </w:rPr>
        <w:t>## [1] FALSE  TRUE  TRUE  TRUE  TRUE  TRUE  TRUE  TRUE  TRUE</w:t>
      </w:r>
    </w:p>
    <w:p w14:paraId="5D3BE0B1" w14:textId="77777777" w:rsidR="004E0278" w:rsidRDefault="00F13210">
      <w:pPr>
        <w:pStyle w:val="SourceCode"/>
      </w:pPr>
      <w:r>
        <w:rPr>
          <w:rStyle w:val="NormalTok"/>
        </w:rPr>
        <w:t xml:space="preserve">n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england'</w:t>
      </w:r>
    </w:p>
    <w:p w14:paraId="5D3BE0B2" w14:textId="77777777" w:rsidR="004E0278" w:rsidRDefault="00F13210">
      <w:pPr>
        <w:pStyle w:val="SourceCode"/>
      </w:pPr>
      <w:r>
        <w:rPr>
          <w:rStyle w:val="VerbatimChar"/>
        </w:rPr>
        <w:t>## [1] FALSE  TRUE FALSE FALSE FALSE FALSE</w:t>
      </w:r>
    </w:p>
    <w:p w14:paraId="5D3BE0B3" w14:textId="77777777" w:rsidR="004E0278" w:rsidRDefault="00F13210">
      <w:pPr>
        <w:pStyle w:val="SourceCode"/>
      </w:pPr>
      <w:r>
        <w:rPr>
          <w:rStyle w:val="NormalTok"/>
        </w:rPr>
        <w:t xml:space="preserve">natio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england'</w:t>
      </w:r>
    </w:p>
    <w:p w14:paraId="5D3BE0B4" w14:textId="77777777" w:rsidR="004E0278" w:rsidRDefault="00F13210">
      <w:pPr>
        <w:pStyle w:val="SourceCode"/>
      </w:pPr>
      <w:r>
        <w:rPr>
          <w:rStyle w:val="VerbatimChar"/>
        </w:rPr>
        <w:t>## [1]  TRUE FALSE  TRUE  TRUE  TRUE  TRUE</w:t>
      </w:r>
    </w:p>
    <w:p w14:paraId="5D3BE0B5" w14:textId="77777777" w:rsidR="004E0278" w:rsidRDefault="00F13210">
      <w:pPr>
        <w:pStyle w:val="SourceCode"/>
      </w:pPr>
      <w:r>
        <w:rPr>
          <w:rStyle w:val="NormalTok"/>
        </w:rPr>
        <w:t xml:space="preserve">nation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italy'</w:t>
      </w:r>
    </w:p>
    <w:p w14:paraId="5D3BE0B6" w14:textId="77777777" w:rsidR="004E0278" w:rsidRDefault="00F13210">
      <w:pPr>
        <w:pStyle w:val="SourceCode"/>
      </w:pPr>
      <w:r>
        <w:rPr>
          <w:rStyle w:val="VerbatimChar"/>
        </w:rPr>
        <w:t>## [1] FALSE FALSE  TRUE  TRUE FALSE  TRUE</w:t>
      </w:r>
    </w:p>
    <w:p w14:paraId="5D3BE0B7" w14:textId="77777777" w:rsidR="004E0278" w:rsidRDefault="00F13210">
      <w:pPr>
        <w:pStyle w:val="SourceCode"/>
      </w:pPr>
      <w:r>
        <w:rPr>
          <w:rStyle w:val="NormalTok"/>
        </w:rPr>
        <w:t xml:space="preserve">coerced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logical values will convert to numeric</w:t>
      </w:r>
      <w:r>
        <w:br/>
      </w:r>
      <w:r>
        <w:rPr>
          <w:rStyle w:val="NormalTok"/>
        </w:rPr>
        <w:t>coerced_s</w:t>
      </w:r>
      <w:r>
        <w:rPr>
          <w:rStyle w:val="NormalTok"/>
        </w:rPr>
        <w:t xml:space="preserve">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75</w:t>
      </w:r>
      <w:r>
        <w:rPr>
          <w:rStyle w:val="NormalTok"/>
        </w:rPr>
        <w:t xml:space="preserve">, </w:t>
      </w:r>
      <w:r>
        <w:rPr>
          <w:rStyle w:val="FloatTok"/>
        </w:rPr>
        <w:t>11.3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StringTok"/>
        </w:rPr>
        <w:t>'dog'</w:t>
      </w:r>
      <w:r>
        <w:rPr>
          <w:rStyle w:val="NormalTok"/>
        </w:rPr>
        <w:t xml:space="preserve">, </w:t>
      </w:r>
      <w:r>
        <w:rPr>
          <w:rStyle w:val="StringTok"/>
        </w:rPr>
        <w:t>'cat'</w:t>
      </w:r>
      <w:r>
        <w:rPr>
          <w:rStyle w:val="NormalTok"/>
        </w:rPr>
        <w:t xml:space="preserve">) </w:t>
      </w:r>
      <w:r>
        <w:rPr>
          <w:rStyle w:val="CommentTok"/>
        </w:rPr>
        <w:t>#all values will become character strings</w:t>
      </w:r>
      <w:r>
        <w:br/>
      </w:r>
      <w:r>
        <w:lastRenderedPageBreak/>
        <w:br/>
      </w:r>
      <w:r>
        <w:rPr>
          <w:rStyle w:val="FunctionTok"/>
        </w:rPr>
        <w:t>c</w:t>
      </w:r>
      <w:r>
        <w:rPr>
          <w:rStyle w:val="NormalTok"/>
        </w:rPr>
        <w:t>(primes, prim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 primes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D3BE0B8" w14:textId="77777777" w:rsidR="004E0278" w:rsidRDefault="00F13210">
      <w:pPr>
        <w:pStyle w:val="SourceCode"/>
      </w:pPr>
      <w:r>
        <w:rPr>
          <w:rStyle w:val="VerbatimChar"/>
        </w:rPr>
        <w:t>##  [1]     2     3     5     7    11    13    17    19    23     4     9    25</w:t>
      </w:r>
      <w:r>
        <w:br/>
      </w:r>
      <w:r>
        <w:rPr>
          <w:rStyle w:val="VerbatimChar"/>
        </w:rPr>
        <w:t xml:space="preserve">## [13]    49   121   169   289   361   529     8    27 </w:t>
      </w:r>
      <w:r>
        <w:rPr>
          <w:rStyle w:val="VerbatimChar"/>
        </w:rPr>
        <w:t xml:space="preserve">  125   343  1331  2197</w:t>
      </w:r>
      <w:r>
        <w:br/>
      </w:r>
      <w:r>
        <w:rPr>
          <w:rStyle w:val="VerbatimChar"/>
        </w:rPr>
        <w:t>## [25]  4913  6859 12167</w:t>
      </w:r>
    </w:p>
    <w:p w14:paraId="5D3BE0B9" w14:textId="77777777" w:rsidR="004E0278" w:rsidRDefault="00F13210">
      <w:pPr>
        <w:pStyle w:val="SourceCode"/>
      </w:pPr>
      <w:r>
        <w:rPr>
          <w:rStyle w:val="NormalTok"/>
        </w:rPr>
        <w:t xml:space="preserve">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bob 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AttributeTok"/>
        </w:rPr>
        <w:t>bill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harles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es</w:t>
      </w:r>
    </w:p>
    <w:p w14:paraId="5D3BE0BA" w14:textId="77777777" w:rsidR="004E0278" w:rsidRDefault="00F13210">
      <w:pPr>
        <w:pStyle w:val="SourceCode"/>
      </w:pPr>
      <w:r>
        <w:rPr>
          <w:rStyle w:val="VerbatimChar"/>
        </w:rPr>
        <w:t xml:space="preserve">##     bob    bill charles </w:t>
      </w:r>
      <w:r>
        <w:br/>
      </w:r>
      <w:r>
        <w:rPr>
          <w:rStyle w:val="VerbatimChar"/>
        </w:rPr>
        <w:t>##      27      19      24</w:t>
      </w:r>
    </w:p>
    <w:p w14:paraId="5D3BE0BB" w14:textId="77777777" w:rsidR="004E0278" w:rsidRDefault="00F13210">
      <w:pPr>
        <w:pStyle w:val="SourceCode"/>
      </w:pPr>
      <w:r>
        <w:rPr>
          <w:rStyle w:val="NormalTok"/>
        </w:rPr>
        <w:t>ages[</w:t>
      </w:r>
      <w:r>
        <w:rPr>
          <w:rStyle w:val="StringTok"/>
        </w:rPr>
        <w:t>'bob'</w:t>
      </w:r>
      <w:r>
        <w:rPr>
          <w:rStyle w:val="NormalTok"/>
        </w:rPr>
        <w:t xml:space="preserve">] </w:t>
      </w:r>
      <w:r>
        <w:rPr>
          <w:rStyle w:val="CommentTok"/>
        </w:rPr>
        <w:t># returns 27</w:t>
      </w:r>
    </w:p>
    <w:p w14:paraId="5D3BE0BC" w14:textId="77777777" w:rsidR="004E0278" w:rsidRDefault="00F13210">
      <w:pPr>
        <w:pStyle w:val="SourceCode"/>
      </w:pPr>
      <w:r>
        <w:rPr>
          <w:rStyle w:val="VerbatimChar"/>
        </w:rPr>
        <w:t xml:space="preserve">## bob </w:t>
      </w:r>
      <w:r>
        <w:br/>
      </w:r>
      <w:r>
        <w:rPr>
          <w:rStyle w:val="VerbatimChar"/>
        </w:rPr>
        <w:t>##  27</w:t>
      </w:r>
    </w:p>
    <w:p w14:paraId="5D3BE0BD" w14:textId="77777777" w:rsidR="004E0278" w:rsidRDefault="00F13210">
      <w:pPr>
        <w:pStyle w:val="SourceCode"/>
      </w:pPr>
      <w:r>
        <w:rPr>
          <w:rStyle w:val="NormalTok"/>
        </w:rPr>
        <w:t>ages[</w:t>
      </w:r>
      <w:r>
        <w:rPr>
          <w:rStyle w:val="StringTok"/>
        </w:rPr>
        <w:t>'bill'</w:t>
      </w:r>
      <w:r>
        <w:rPr>
          <w:rStyle w:val="NormalTok"/>
        </w:rPr>
        <w:t xml:space="preserve">] </w:t>
      </w:r>
      <w:r>
        <w:rPr>
          <w:rStyle w:val="CommentTok"/>
        </w:rPr>
        <w:t># returns 19</w:t>
      </w:r>
    </w:p>
    <w:p w14:paraId="5D3BE0BE" w14:textId="77777777" w:rsidR="004E0278" w:rsidRDefault="00F13210">
      <w:pPr>
        <w:pStyle w:val="SourceCode"/>
      </w:pPr>
      <w:r>
        <w:rPr>
          <w:rStyle w:val="VerbatimChar"/>
        </w:rPr>
        <w:t xml:space="preserve">## bill </w:t>
      </w:r>
      <w:r>
        <w:br/>
      </w:r>
      <w:r>
        <w:rPr>
          <w:rStyle w:val="VerbatimChar"/>
        </w:rPr>
        <w:t>##   19</w:t>
      </w:r>
    </w:p>
    <w:p w14:paraId="5D3BE0BF" w14:textId="77777777" w:rsidR="004E0278" w:rsidRDefault="00F13210">
      <w:pPr>
        <w:pStyle w:val="SourceCode"/>
      </w:pPr>
      <w:r>
        <w:rPr>
          <w:rStyle w:val="NormalTok"/>
        </w:rPr>
        <w:t xml:space="preserve">ages_ag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ages_agai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bill'</w:t>
      </w:r>
      <w:r>
        <w:rPr>
          <w:rStyle w:val="NormalTok"/>
        </w:rPr>
        <w:t xml:space="preserve">, </w:t>
      </w:r>
      <w:r>
        <w:rPr>
          <w:rStyle w:val="StringTok"/>
        </w:rPr>
        <w:t>'char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s_again </w:t>
      </w:r>
      <w:r>
        <w:rPr>
          <w:rStyle w:val="CommentTok"/>
        </w:rPr>
        <w:t># equivalent to ages</w:t>
      </w:r>
    </w:p>
    <w:p w14:paraId="5D3BE0C0" w14:textId="77777777" w:rsidR="004E0278" w:rsidRDefault="00F13210">
      <w:pPr>
        <w:pStyle w:val="SourceCode"/>
      </w:pPr>
      <w:r>
        <w:rPr>
          <w:rStyle w:val="VerbatimChar"/>
        </w:rPr>
        <w:t xml:space="preserve">##     bob    bill charles </w:t>
      </w:r>
      <w:r>
        <w:br/>
      </w:r>
      <w:r>
        <w:rPr>
          <w:rStyle w:val="VerbatimChar"/>
        </w:rPr>
        <w:t>##      27      19      24</w:t>
      </w:r>
    </w:p>
    <w:p w14:paraId="5D3BE0C1" w14:textId="77777777" w:rsidR="004E0278" w:rsidRDefault="00F13210"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w</w:t>
      </w:r>
    </w:p>
    <w:p w14:paraId="5D3BE0C2" w14:textId="77777777" w:rsidR="004E0278" w:rsidRDefault="00F13210">
      <w:pPr>
        <w:pStyle w:val="SourceCode"/>
      </w:pPr>
      <w:r>
        <w:rPr>
          <w:rStyle w:val="VerbatimChar"/>
        </w:rPr>
        <w:t>## [1]  1  2 NA  4  5</w:t>
      </w:r>
    </w:p>
    <w:p w14:paraId="5D3BE0C3" w14:textId="77777777" w:rsidR="004E0278" w:rsidRDefault="00F13210"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e'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'afear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z</w:t>
      </w:r>
    </w:p>
    <w:p w14:paraId="5D3BE0C4" w14:textId="77777777" w:rsidR="004E0278" w:rsidRDefault="00F13210">
      <w:pPr>
        <w:pStyle w:val="SourceCode"/>
      </w:pPr>
      <w:r>
        <w:rPr>
          <w:rStyle w:val="VerbatimChar"/>
        </w:rPr>
        <w:t>## [1] "be"     NA       "afeard"</w:t>
      </w:r>
    </w:p>
    <w:p w14:paraId="5D3BE0C5" w14:textId="77777777" w:rsidR="004E0278" w:rsidRDefault="00F1321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numeric vector</w:t>
      </w:r>
    </w:p>
    <w:p w14:paraId="5D3BE0C6" w14:textId="77777777" w:rsidR="004E0278" w:rsidRDefault="00F13210">
      <w:pPr>
        <w:pStyle w:val="SourceCode"/>
      </w:pPr>
      <w:r>
        <w:rPr>
          <w:rStyle w:val="VerbatimChar"/>
        </w:rPr>
        <w:t>## [1]  1  2 NA  4  5</w:t>
      </w:r>
    </w:p>
    <w:p w14:paraId="5D3BE0C7" w14:textId="77777777" w:rsidR="004E0278" w:rsidRDefault="00F1321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NA'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character vector</w:t>
      </w:r>
    </w:p>
    <w:p w14:paraId="5D3BE0C8" w14:textId="77777777" w:rsidR="004E0278" w:rsidRDefault="00F13210">
      <w:pPr>
        <w:pStyle w:val="SourceCode"/>
      </w:pPr>
      <w:r>
        <w:rPr>
          <w:rStyle w:val="VerbatimChar"/>
        </w:rPr>
        <w:t>## [1] "1"  "2"  "NA" "4"  "5"</w:t>
      </w:r>
    </w:p>
    <w:p w14:paraId="5D3BE0C9" w14:textId="77777777" w:rsidR="004E0278" w:rsidRDefault="00F13210">
      <w:pPr>
        <w:pStyle w:val="Heading1"/>
      </w:pPr>
      <w:bookmarkStart w:id="4" w:name="data-frames"/>
      <w:bookmarkEnd w:id="3"/>
      <w:r>
        <w:lastRenderedPageBreak/>
        <w:t>Data Frames —————————————</w:t>
      </w:r>
    </w:p>
    <w:p w14:paraId="5D3BE0CA" w14:textId="77777777" w:rsidR="004E0278" w:rsidRDefault="00F13210">
      <w:pPr>
        <w:pStyle w:val="SourceCode"/>
      </w:pPr>
      <w:r>
        <w:rPr>
          <w:rStyle w:val="NormalTok"/>
        </w:rPr>
        <w:t xml:space="preserve">data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illy'</w:t>
      </w:r>
      <w:r>
        <w:rPr>
          <w:rStyle w:val="NormalTok"/>
        </w:rPr>
        <w:t xml:space="preserve">, </w:t>
      </w:r>
      <w:r>
        <w:rPr>
          <w:rStyle w:val="StringTok"/>
        </w:rPr>
        <w:t>'joe'</w:t>
      </w:r>
      <w:r>
        <w:rPr>
          <w:rStyle w:val="NormalTok"/>
        </w:rPr>
        <w:t xml:space="preserve">, </w:t>
      </w:r>
      <w:r>
        <w:rPr>
          <w:rStyle w:val="StringTok"/>
        </w:rPr>
        <w:t>'bob'</w:t>
      </w:r>
      <w:r>
        <w:rPr>
          <w:rStyle w:val="NormalTok"/>
        </w:rPr>
        <w:t xml:space="preserve">),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_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returns value at row 3 column 2</w:t>
      </w:r>
    </w:p>
    <w:p w14:paraId="5D3BE0CB" w14:textId="77777777" w:rsidR="004E0278" w:rsidRDefault="00F13210">
      <w:pPr>
        <w:pStyle w:val="SourceCode"/>
      </w:pPr>
      <w:r>
        <w:rPr>
          <w:rStyle w:val="VerbatimChar"/>
        </w:rPr>
        <w:t>## [1] 23</w:t>
      </w:r>
    </w:p>
    <w:p w14:paraId="5D3BE0CC" w14:textId="77777777" w:rsidR="004E0278" w:rsidRDefault="00F13210">
      <w:pPr>
        <w:pStyle w:val="SourceCode"/>
      </w:pPr>
      <w:r>
        <w:rPr>
          <w:rStyle w:val="NormalTok"/>
        </w:rPr>
        <w:t>data_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returns values of 1st and 3rd row in 2nd column</w:t>
      </w:r>
    </w:p>
    <w:p w14:paraId="5D3BE0CD" w14:textId="77777777" w:rsidR="004E0278" w:rsidRDefault="00F13210">
      <w:pPr>
        <w:pStyle w:val="SourceCode"/>
      </w:pPr>
      <w:r>
        <w:rPr>
          <w:rStyle w:val="VerbatimChar"/>
        </w:rPr>
        <w:t>## [1] 21 23</w:t>
      </w:r>
    </w:p>
    <w:p w14:paraId="5D3BE0CE" w14:textId="77777777" w:rsidR="004E0278" w:rsidRDefault="00F13210">
      <w:pPr>
        <w:pStyle w:val="SourceCode"/>
      </w:pPr>
      <w:r>
        <w:rPr>
          <w:rStyle w:val="NormalTok"/>
        </w:rPr>
        <w:t>data_df[</w:t>
      </w:r>
      <w:r>
        <w:rPr>
          <w:rStyle w:val="DecValTok"/>
        </w:rPr>
        <w:t>3</w:t>
      </w:r>
      <w:r>
        <w:rPr>
          <w:rStyle w:val="NormalTok"/>
        </w:rPr>
        <w:t xml:space="preserve">,] </w:t>
      </w:r>
      <w:r>
        <w:rPr>
          <w:rStyle w:val="CommentTok"/>
        </w:rPr>
        <w:t># returns all elements in third row</w:t>
      </w:r>
    </w:p>
    <w:p w14:paraId="5D3BE0CF" w14:textId="77777777" w:rsidR="004E0278" w:rsidRDefault="00F13210">
      <w:pPr>
        <w:pStyle w:val="SourceCode"/>
      </w:pPr>
      <w:r>
        <w:rPr>
          <w:rStyle w:val="VerbatimChar"/>
        </w:rPr>
        <w:t>##   name age</w:t>
      </w:r>
      <w:r>
        <w:br/>
      </w:r>
      <w:r>
        <w:rPr>
          <w:rStyle w:val="VerbatimChar"/>
        </w:rPr>
        <w:t>## 3  bob  23</w:t>
      </w:r>
    </w:p>
    <w:p w14:paraId="5D3BE0D0" w14:textId="77777777" w:rsidR="004E0278" w:rsidRDefault="00F13210">
      <w:pPr>
        <w:pStyle w:val="SourceCode"/>
      </w:pPr>
      <w:r>
        <w:rPr>
          <w:rStyle w:val="NormalTok"/>
        </w:rPr>
        <w:t>data_df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returns all values of the 2nd column</w:t>
      </w:r>
    </w:p>
    <w:p w14:paraId="5D3BE0D1" w14:textId="77777777" w:rsidR="004E0278" w:rsidRDefault="00F13210">
      <w:pPr>
        <w:pStyle w:val="SourceCode"/>
      </w:pPr>
      <w:r>
        <w:rPr>
          <w:rStyle w:val="VerbatimChar"/>
        </w:rPr>
        <w:t>## [1] 21 29 23</w:t>
      </w:r>
    </w:p>
    <w:p w14:paraId="5D3BE0D2" w14:textId="77777777" w:rsidR="004E0278" w:rsidRDefault="00F13210">
      <w:pPr>
        <w:pStyle w:val="SourceCode"/>
      </w:pPr>
      <w:r>
        <w:rPr>
          <w:rStyle w:val="NormalTok"/>
        </w:rPr>
        <w:t>data_df</w:t>
      </w:r>
      <w:r>
        <w:rPr>
          <w:rStyle w:val="SpecialCharTok"/>
        </w:rPr>
        <w:t>$</w:t>
      </w:r>
      <w:r>
        <w:rPr>
          <w:rStyle w:val="NormalTok"/>
        </w:rPr>
        <w:t>age</w:t>
      </w:r>
    </w:p>
    <w:p w14:paraId="5D3BE0D3" w14:textId="77777777" w:rsidR="004E0278" w:rsidRDefault="00F13210">
      <w:pPr>
        <w:pStyle w:val="SourceCode"/>
      </w:pPr>
      <w:r>
        <w:rPr>
          <w:rStyle w:val="VerbatimChar"/>
        </w:rPr>
        <w:t>## [1] 21 29 23</w:t>
      </w:r>
    </w:p>
    <w:p w14:paraId="5D3BE0D4" w14:textId="77777777" w:rsidR="004E0278" w:rsidRDefault="00F13210">
      <w:pPr>
        <w:pStyle w:val="SourceCode"/>
      </w:pPr>
      <w:r>
        <w:rPr>
          <w:rStyle w:val="NormalTok"/>
        </w:rPr>
        <w:t>data_df[[</w:t>
      </w:r>
      <w:r>
        <w:rPr>
          <w:rStyle w:val="StringTok"/>
        </w:rPr>
        <w:t>'age'</w:t>
      </w:r>
      <w:r>
        <w:rPr>
          <w:rStyle w:val="NormalTok"/>
        </w:rPr>
        <w:t>]]</w:t>
      </w:r>
    </w:p>
    <w:p w14:paraId="5D3BE0D5" w14:textId="77777777" w:rsidR="004E0278" w:rsidRDefault="00F13210">
      <w:pPr>
        <w:pStyle w:val="SourceCode"/>
      </w:pPr>
      <w:r>
        <w:rPr>
          <w:rStyle w:val="VerbatimChar"/>
        </w:rPr>
        <w:t>## [1] 21 29 23</w:t>
      </w:r>
    </w:p>
    <w:p w14:paraId="5D3BE0D6" w14:textId="77777777" w:rsidR="004E0278" w:rsidRDefault="00F13210">
      <w:pPr>
        <w:pStyle w:val="SourceCode"/>
      </w:pPr>
      <w:r>
        <w:rPr>
          <w:rStyle w:val="NormalTok"/>
        </w:rPr>
        <w:t>data_df[</w:t>
      </w:r>
      <w:r>
        <w:rPr>
          <w:rStyle w:val="StringTok"/>
        </w:rPr>
        <w:t>'age'</w:t>
      </w:r>
      <w:r>
        <w:rPr>
          <w:rStyle w:val="NormalTok"/>
        </w:rPr>
        <w:t xml:space="preserve">] </w:t>
      </w:r>
      <w:r>
        <w:rPr>
          <w:rStyle w:val="CommentTok"/>
        </w:rPr>
        <w:t>#returns subset of data_df that is itself a data frame</w:t>
      </w:r>
    </w:p>
    <w:p w14:paraId="5D3BE0D7" w14:textId="77777777" w:rsidR="004E0278" w:rsidRDefault="00F13210">
      <w:pPr>
        <w:pStyle w:val="SourceCode"/>
      </w:pPr>
      <w:r>
        <w:rPr>
          <w:rStyle w:val="VerbatimChar"/>
        </w:rPr>
        <w:t>##   age</w:t>
      </w:r>
      <w:r>
        <w:br/>
      </w:r>
      <w:r>
        <w:rPr>
          <w:rStyle w:val="VerbatimChar"/>
        </w:rPr>
        <w:t>## 1  21</w:t>
      </w:r>
      <w:r>
        <w:br/>
      </w:r>
      <w:r>
        <w:rPr>
          <w:rStyle w:val="VerbatimChar"/>
        </w:rPr>
        <w:t>## 2  29</w:t>
      </w:r>
      <w:r>
        <w:br/>
      </w:r>
      <w:r>
        <w:rPr>
          <w:rStyle w:val="VerbatimChar"/>
        </w:rPr>
        <w:t>## 3  23</w:t>
      </w:r>
    </w:p>
    <w:p w14:paraId="5D3BE0D8" w14:textId="77777777" w:rsidR="004E0278" w:rsidRDefault="00F13210">
      <w:pPr>
        <w:pStyle w:val="FirstParagraph"/>
      </w:pPr>
      <w:r>
        <w:t>#Other data structures —————————–</w:t>
      </w:r>
    </w:p>
    <w:p w14:paraId="5D3BE0D9" w14:textId="77777777" w:rsidR="004E0278" w:rsidRDefault="00F13210">
      <w:pPr>
        <w:pStyle w:val="SourceCode"/>
      </w:pPr>
      <w:r>
        <w:rPr>
          <w:rStyle w:val="NormalTok"/>
        </w:rPr>
        <w:t xml:space="preserve">example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at'</w:t>
      </w:r>
      <w:r>
        <w:rPr>
          <w:rStyle w:val="NormalTok"/>
        </w:rPr>
        <w:t xml:space="preserve">, </w:t>
      </w:r>
      <w:r>
        <w:rPr>
          <w:rStyle w:val="StringTok"/>
        </w:rPr>
        <w:t>'dog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xample_list</w:t>
      </w:r>
    </w:p>
    <w:p w14:paraId="5D3BE0DA" w14:textId="77777777" w:rsidR="004E0278" w:rsidRDefault="00F13210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</w:t>
      </w:r>
      <w:r>
        <w:br/>
      </w:r>
      <w:r>
        <w:rPr>
          <w:rStyle w:val="VerbatimChar"/>
        </w:rPr>
        <w:t>## [1] "cat" "dog"</w:t>
      </w:r>
    </w:p>
    <w:p w14:paraId="5D3BE0DB" w14:textId="77777777" w:rsidR="004E0278" w:rsidRDefault="00F13210">
      <w:pPr>
        <w:pStyle w:val="SourceCode"/>
      </w:pPr>
      <w:r>
        <w:rPr>
          <w:rStyle w:val="NormalTok"/>
        </w:rPr>
        <w:t>example_list[[</w:t>
      </w:r>
      <w:r>
        <w:rPr>
          <w:rStyle w:val="StringTok"/>
        </w:rPr>
        <w:t>'B'</w:t>
      </w:r>
      <w:r>
        <w:rPr>
          <w:rStyle w:val="NormalTok"/>
        </w:rPr>
        <w:t>]]</w:t>
      </w:r>
    </w:p>
    <w:p w14:paraId="5D3BE0DC" w14:textId="77777777" w:rsidR="004E0278" w:rsidRDefault="00F13210">
      <w:pPr>
        <w:pStyle w:val="SourceCode"/>
      </w:pPr>
      <w:r>
        <w:rPr>
          <w:rStyle w:val="VerbatimChar"/>
        </w:rPr>
        <w:t>## [1] 1 2 3</w:t>
      </w:r>
    </w:p>
    <w:p w14:paraId="5D3BE0DD" w14:textId="77777777" w:rsidR="004E0278" w:rsidRDefault="00F13210">
      <w:pPr>
        <w:pStyle w:val="SourceCode"/>
      </w:pPr>
      <w:r>
        <w:rPr>
          <w:rStyle w:val="NormalTok"/>
        </w:rPr>
        <w:t>example_list</w:t>
      </w:r>
      <w:r>
        <w:rPr>
          <w:rStyle w:val="SpecialCharTok"/>
        </w:rPr>
        <w:t>$</w:t>
      </w:r>
      <w:r>
        <w:rPr>
          <w:rStyle w:val="NormalTok"/>
        </w:rPr>
        <w:t>B</w:t>
      </w:r>
    </w:p>
    <w:p w14:paraId="5D3BE0DE" w14:textId="77777777" w:rsidR="004E0278" w:rsidRDefault="00F13210">
      <w:pPr>
        <w:pStyle w:val="SourceCode"/>
      </w:pPr>
      <w:r>
        <w:rPr>
          <w:rStyle w:val="VerbatimChar"/>
        </w:rPr>
        <w:lastRenderedPageBreak/>
        <w:t>## [1] 1 2 3</w:t>
      </w:r>
    </w:p>
    <w:p w14:paraId="5D3BE0DF" w14:textId="77777777" w:rsidR="004E0278" w:rsidRDefault="00F13210">
      <w:pPr>
        <w:pStyle w:val="SourceCode"/>
      </w:pPr>
      <w:r>
        <w:rPr>
          <w:rStyle w:val="NormalTok"/>
        </w:rPr>
        <w:t>example_list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5D3BE0E0" w14:textId="77777777" w:rsidR="004E0278" w:rsidRDefault="00F13210">
      <w:pPr>
        <w:pStyle w:val="SourceCode"/>
      </w:pPr>
      <w:r>
        <w:rPr>
          <w:rStyle w:val="VerbatimChar"/>
        </w:rPr>
        <w:t>## [1] TRUE</w:t>
      </w:r>
    </w:p>
    <w:p w14:paraId="5D3BE0E1" w14:textId="77777777" w:rsidR="004E0278" w:rsidRDefault="00F13210">
      <w:pPr>
        <w:pStyle w:val="SourceCode"/>
      </w:pP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)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D3BE0E2" w14:textId="77777777" w:rsidR="004E0278" w:rsidRDefault="00F13210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2    5   11   17   23</w:t>
      </w:r>
      <w:r>
        <w:br/>
      </w:r>
      <w:r>
        <w:rPr>
          <w:rStyle w:val="VerbatimChar"/>
        </w:rPr>
        <w:t>## [2,]    3    7   13   19   29</w:t>
      </w:r>
    </w:p>
    <w:p w14:paraId="5D3BE0E3" w14:textId="77777777" w:rsidR="004E0278" w:rsidRDefault="00F13210">
      <w:pPr>
        <w:pStyle w:val="SourceCode"/>
      </w:pP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), </w:t>
      </w:r>
      <w:r>
        <w:rPr>
          <w:rStyle w:val="AttributeTok"/>
        </w:rPr>
        <w:t>byrow =</w:t>
      </w:r>
      <w:r>
        <w:rPr>
          <w:rStyle w:val="NormalTok"/>
        </w:rPr>
        <w:t xml:space="preserve"> T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D3BE0E4" w14:textId="77777777" w:rsidR="004E0278" w:rsidRDefault="00F13210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2    3    5    7   11</w:t>
      </w:r>
      <w:r>
        <w:br/>
      </w:r>
      <w:r>
        <w:rPr>
          <w:rStyle w:val="VerbatimChar"/>
        </w:rPr>
        <w:t>## [2,]   13   17   19   23   29</w:t>
      </w:r>
    </w:p>
    <w:p w14:paraId="5D3BE0E5" w14:textId="77777777" w:rsidR="004E0278" w:rsidRDefault="00F13210">
      <w:pPr>
        <w:pStyle w:val="SourceCode"/>
      </w:pP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 binds by row</w:t>
      </w:r>
    </w:p>
    <w:p w14:paraId="5D3BE0E6" w14:textId="77777777" w:rsidR="004E0278" w:rsidRDefault="00F1321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2</w:t>
      </w:r>
      <w:r>
        <w:br/>
      </w:r>
      <w:r>
        <w:rPr>
          <w:rStyle w:val="VerbatimChar"/>
        </w:rPr>
        <w:t>## [2,]    3    4</w:t>
      </w:r>
    </w:p>
    <w:p w14:paraId="5D3BE0E7" w14:textId="77777777" w:rsidR="004E0278" w:rsidRDefault="00F1321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 binds by column</w:t>
      </w:r>
    </w:p>
    <w:p w14:paraId="5D3BE0E8" w14:textId="77777777" w:rsidR="004E0278" w:rsidRDefault="00F1321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3</w:t>
      </w:r>
      <w:r>
        <w:br/>
      </w:r>
      <w:r>
        <w:rPr>
          <w:rStyle w:val="VerbatimChar"/>
        </w:rPr>
        <w:t>## [2,]    2    4</w:t>
      </w:r>
    </w:p>
    <w:p w14:paraId="5D3BE0E9" w14:textId="77777777" w:rsidR="004E0278" w:rsidRDefault="00F13210">
      <w:pPr>
        <w:pStyle w:val="SourceCode"/>
      </w:pPr>
      <w:r>
        <w:rPr>
          <w:rStyle w:val="NormalTok"/>
        </w:rPr>
        <w:t xml:space="preserve">prime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), </w:t>
      </w:r>
      <w:r>
        <w:rPr>
          <w:rStyle w:val="AttributeTok"/>
        </w:rPr>
        <w:t>byrow =</w:t>
      </w:r>
      <w:r>
        <w:rPr>
          <w:rStyle w:val="NormalTok"/>
        </w:rPr>
        <w:t xml:space="preserve"> T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imes_m</w:t>
      </w:r>
    </w:p>
    <w:p w14:paraId="5D3BE0EA" w14:textId="77777777" w:rsidR="004E0278" w:rsidRDefault="00F13210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2    3    5    7   11</w:t>
      </w:r>
      <w:r>
        <w:br/>
      </w:r>
      <w:r>
        <w:rPr>
          <w:rStyle w:val="VerbatimChar"/>
        </w:rPr>
        <w:t>## [2,]   13   17   19   23   29</w:t>
      </w:r>
    </w:p>
    <w:p w14:paraId="5D3BE0EB" w14:textId="77777777" w:rsidR="004E0278" w:rsidRDefault="00F13210">
      <w:pPr>
        <w:pStyle w:val="SourceCode"/>
      </w:pPr>
      <w:r>
        <w:rPr>
          <w:rStyle w:val="NormalTok"/>
        </w:rPr>
        <w:t>primes_m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row 1, column 3</w:t>
      </w:r>
    </w:p>
    <w:p w14:paraId="5D3BE0EC" w14:textId="77777777" w:rsidR="004E0278" w:rsidRDefault="00F13210">
      <w:pPr>
        <w:pStyle w:val="SourceCode"/>
      </w:pPr>
      <w:r>
        <w:rPr>
          <w:rStyle w:val="VerbatimChar"/>
        </w:rPr>
        <w:t>## [1] 5</w:t>
      </w:r>
    </w:p>
    <w:p w14:paraId="5D3BE0ED" w14:textId="77777777" w:rsidR="004E0278" w:rsidRDefault="00F13210">
      <w:pPr>
        <w:pStyle w:val="SourceCode"/>
      </w:pPr>
      <w:r>
        <w:rPr>
          <w:rStyle w:val="NormalTok"/>
        </w:rPr>
        <w:t>primes_m[</w:t>
      </w:r>
      <w:r>
        <w:rPr>
          <w:rStyle w:val="DecValTok"/>
        </w:rPr>
        <w:t>2</w:t>
      </w:r>
      <w:r>
        <w:rPr>
          <w:rStyle w:val="NormalTok"/>
        </w:rPr>
        <w:t xml:space="preserve">, ] </w:t>
      </w:r>
      <w:r>
        <w:rPr>
          <w:rStyle w:val="CommentTok"/>
        </w:rPr>
        <w:t># row 2, all cols</w:t>
      </w:r>
    </w:p>
    <w:p w14:paraId="5D3BE0EE" w14:textId="77777777" w:rsidR="004E0278" w:rsidRDefault="00F13210">
      <w:pPr>
        <w:pStyle w:val="SourceCode"/>
      </w:pPr>
      <w:r>
        <w:rPr>
          <w:rStyle w:val="VerbatimChar"/>
        </w:rPr>
        <w:t>## [1] 13 17 19 23 29</w:t>
      </w:r>
    </w:p>
    <w:p w14:paraId="5D3BE0EF" w14:textId="77777777" w:rsidR="004E0278" w:rsidRDefault="00F13210">
      <w:pPr>
        <w:pStyle w:val="SourceCode"/>
      </w:pPr>
      <w:r>
        <w:rPr>
          <w:rStyle w:val="NormalTok"/>
        </w:rPr>
        <w:t xml:space="preserve">primes_m[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column 3, all rows</w:t>
      </w:r>
    </w:p>
    <w:p w14:paraId="5D3BE0F0" w14:textId="77777777" w:rsidR="004E0278" w:rsidRDefault="00F13210">
      <w:pPr>
        <w:pStyle w:val="SourceCode"/>
      </w:pPr>
      <w:r>
        <w:rPr>
          <w:rStyle w:val="VerbatimChar"/>
        </w:rPr>
        <w:t>## [1]  5 19</w:t>
      </w:r>
    </w:p>
    <w:p w14:paraId="5D3BE0F1" w14:textId="77777777" w:rsidR="004E0278" w:rsidRDefault="00F13210">
      <w:pPr>
        <w:pStyle w:val="SourceCode"/>
      </w:pPr>
      <w:r>
        <w:rPr>
          <w:rStyle w:val="NormalTok"/>
        </w:rPr>
        <w:t xml:space="preserve">example_arr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AttributeTok"/>
        </w:rPr>
        <w:t>d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xample_array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5D3BE0F2" w14:textId="77777777" w:rsidR="004E0278" w:rsidRDefault="00F13210">
      <w:pPr>
        <w:pStyle w:val="SourceCode"/>
      </w:pPr>
      <w:r>
        <w:rPr>
          <w:rStyle w:val="VerbatimChar"/>
        </w:rPr>
        <w:t>## [1] 3 7</w:t>
      </w:r>
    </w:p>
    <w:p w14:paraId="5D3BE0F3" w14:textId="77777777" w:rsidR="004E0278" w:rsidRDefault="00F13210">
      <w:pPr>
        <w:pStyle w:val="SourceCode"/>
      </w:pPr>
      <w:r>
        <w:rPr>
          <w:rStyle w:val="NormalTok"/>
        </w:rPr>
        <w:lastRenderedPageBreak/>
        <w:t>example_array[,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5D3BE0F4" w14:textId="77777777" w:rsidR="004E0278" w:rsidRDefault="00F1321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5</w:t>
      </w:r>
      <w:r>
        <w:br/>
      </w:r>
      <w:r>
        <w:rPr>
          <w:rStyle w:val="VerbatimChar"/>
        </w:rPr>
        <w:t>## [2,]    2    6</w:t>
      </w:r>
    </w:p>
    <w:p w14:paraId="5D3BE0F5" w14:textId="77777777" w:rsidR="004E0278" w:rsidRDefault="00F13210">
      <w:pPr>
        <w:pStyle w:val="SourceCode"/>
      </w:pPr>
      <w:r>
        <w:rPr>
          <w:rStyle w:val="NormalTok"/>
        </w:rPr>
        <w:t>example_array</w:t>
      </w:r>
    </w:p>
    <w:p w14:paraId="5D3BE0F6" w14:textId="77777777" w:rsidR="004E0278" w:rsidRDefault="00F13210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3</w:t>
      </w:r>
      <w:r>
        <w:br/>
      </w:r>
      <w:r>
        <w:rPr>
          <w:rStyle w:val="VerbatimChar"/>
        </w:rPr>
        <w:t>## [2,]    2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5    7</w:t>
      </w:r>
      <w:r>
        <w:br/>
      </w:r>
      <w:r>
        <w:rPr>
          <w:rStyle w:val="VerbatimChar"/>
        </w:rPr>
        <w:t>## [2,]    6    8</w:t>
      </w:r>
    </w:p>
    <w:p w14:paraId="5D3BE0F7" w14:textId="77777777" w:rsidR="004E0278" w:rsidRDefault="00F13210">
      <w:pPr>
        <w:pStyle w:val="Heading1"/>
      </w:pPr>
      <w:bookmarkStart w:id="5" w:name="functions--"/>
      <w:bookmarkEnd w:id="4"/>
      <w:r>
        <w:t>Functions —————————————-</w:t>
      </w:r>
    </w:p>
    <w:p w14:paraId="5D3BE0F8" w14:textId="77777777" w:rsidR="004E0278" w:rsidRDefault="00F1321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primes)</w:t>
      </w:r>
    </w:p>
    <w:p w14:paraId="5D3BE0F9" w14:textId="77777777" w:rsidR="004E0278" w:rsidRDefault="00F13210">
      <w:pPr>
        <w:pStyle w:val="SourceCode"/>
      </w:pPr>
      <w:r>
        <w:rPr>
          <w:rStyle w:val="VerbatimChar"/>
        </w:rPr>
        <w:t>## [1] 9</w:t>
      </w:r>
    </w:p>
    <w:p w14:paraId="5D3BE0FA" w14:textId="77777777" w:rsidR="004E0278" w:rsidRDefault="00F1321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primes)</w:t>
      </w:r>
    </w:p>
    <w:p w14:paraId="5D3BE0FB" w14:textId="77777777" w:rsidR="004E0278" w:rsidRDefault="00F13210">
      <w:pPr>
        <w:pStyle w:val="SourceCode"/>
      </w:pPr>
      <w:r>
        <w:rPr>
          <w:rStyle w:val="VerbatimChar"/>
        </w:rPr>
        <w:t>## [1] 100</w:t>
      </w:r>
    </w:p>
    <w:p w14:paraId="5D3BE0FC" w14:textId="77777777" w:rsidR="004E0278" w:rsidRDefault="00F1321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primes)</w:t>
      </w:r>
    </w:p>
    <w:p w14:paraId="5D3BE0FD" w14:textId="77777777" w:rsidR="004E0278" w:rsidRDefault="00F13210">
      <w:pPr>
        <w:pStyle w:val="SourceCode"/>
      </w:pPr>
      <w:r>
        <w:rPr>
          <w:rStyle w:val="VerbatimChar"/>
        </w:rPr>
        <w:t>## [1] 11.11111</w:t>
      </w:r>
    </w:p>
    <w:p w14:paraId="5D3BE0FE" w14:textId="77777777" w:rsidR="004E0278" w:rsidRDefault="00F1321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primes)</w:t>
      </w:r>
    </w:p>
    <w:p w14:paraId="5D3BE0FF" w14:textId="77777777" w:rsidR="004E0278" w:rsidRDefault="00F13210">
      <w:pPr>
        <w:pStyle w:val="SourceCode"/>
      </w:pPr>
      <w:r>
        <w:rPr>
          <w:rStyle w:val="VerbatimChar"/>
        </w:rPr>
        <w:t>## [1] 11</w:t>
      </w:r>
    </w:p>
    <w:p w14:paraId="5D3BE100" w14:textId="77777777" w:rsidR="004E0278" w:rsidRDefault="00F1321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primes)</w:t>
      </w:r>
    </w:p>
    <w:p w14:paraId="5D3BE101" w14:textId="77777777" w:rsidR="004E0278" w:rsidRDefault="00F13210">
      <w:pPr>
        <w:pStyle w:val="SourceCode"/>
      </w:pPr>
      <w:r>
        <w:rPr>
          <w:rStyle w:val="VerbatimChar"/>
        </w:rPr>
        <w:t>## [1] 7.457286</w:t>
      </w:r>
    </w:p>
    <w:p w14:paraId="5D3BE102" w14:textId="77777777" w:rsidR="004E0278" w:rsidRDefault="00F1321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primes)</w:t>
      </w:r>
    </w:p>
    <w:p w14:paraId="5D3BE103" w14:textId="77777777" w:rsidR="004E0278" w:rsidRDefault="00F13210">
      <w:pPr>
        <w:pStyle w:val="SourceCode"/>
      </w:pPr>
      <w:r>
        <w:rPr>
          <w:rStyle w:val="VerbatimChar"/>
        </w:rPr>
        <w:t>## [1] 55.61111</w:t>
      </w:r>
    </w:p>
    <w:p w14:paraId="5D3BE104" w14:textId="77777777" w:rsidR="004E0278" w:rsidRDefault="00F1321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primes)))</w:t>
      </w:r>
    </w:p>
    <w:p w14:paraId="5D3BE105" w14:textId="77777777" w:rsidR="004E0278" w:rsidRDefault="00F13210">
      <w:pPr>
        <w:pStyle w:val="SourceCode"/>
      </w:pPr>
      <w:r>
        <w:rPr>
          <w:rStyle w:val="VerbatimChar"/>
        </w:rPr>
        <w:t>## [1] 3</w:t>
      </w:r>
    </w:p>
    <w:p w14:paraId="5D3BE106" w14:textId="77777777" w:rsidR="004E0278" w:rsidRDefault="00F1321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imes, </w:t>
      </w:r>
      <w:r>
        <w:rPr>
          <w:rStyle w:val="AttributeTok"/>
        </w:rPr>
        <w:t>tri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CommentTok"/>
        </w:rPr>
        <w:t># trims the 10% highest and lowest values</w:t>
      </w:r>
    </w:p>
    <w:p w14:paraId="5D3BE107" w14:textId="77777777" w:rsidR="004E0278" w:rsidRDefault="00F13210">
      <w:pPr>
        <w:pStyle w:val="SourceCode"/>
      </w:pPr>
      <w:r>
        <w:rPr>
          <w:rStyle w:val="VerbatimChar"/>
        </w:rPr>
        <w:t>## [1] 11.11111</w:t>
      </w:r>
    </w:p>
    <w:p w14:paraId="5D3BE108" w14:textId="77777777" w:rsidR="004E0278" w:rsidRDefault="00F13210">
      <w:pPr>
        <w:pStyle w:val="SourceCode"/>
      </w:pPr>
      <w:r>
        <w:rPr>
          <w:rStyle w:val="NormalTok"/>
        </w:rPr>
        <w:lastRenderedPageBreak/>
        <w:t xml:space="preserve">my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FunctionTok"/>
        </w:rPr>
        <w:t>sum</w:t>
      </w:r>
      <w:r>
        <w:rPr>
          <w:rStyle w:val="NormalTok"/>
        </w:rPr>
        <w:t>(x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 xml:space="preserve">(x) } </w:t>
      </w:r>
      <w:r>
        <w:rPr>
          <w:rStyle w:val="CommentTok"/>
        </w:rPr>
        <w:t># custom function</w:t>
      </w:r>
      <w:r>
        <w:br/>
      </w:r>
      <w:r>
        <w:rPr>
          <w:rStyle w:val="FunctionTok"/>
        </w:rPr>
        <w:t>my_mean</w:t>
      </w:r>
      <w:r>
        <w:rPr>
          <w:rStyle w:val="NormalTok"/>
        </w:rPr>
        <w:t>(primes)</w:t>
      </w:r>
    </w:p>
    <w:p w14:paraId="5D3BE109" w14:textId="77777777" w:rsidR="004E0278" w:rsidRDefault="00F13210">
      <w:pPr>
        <w:pStyle w:val="SourceCode"/>
      </w:pPr>
      <w:r>
        <w:rPr>
          <w:rStyle w:val="VerbatimChar"/>
        </w:rPr>
        <w:t>## [1] 11.11111</w:t>
      </w:r>
    </w:p>
    <w:p w14:paraId="5D3BE10A" w14:textId="77777777" w:rsidR="004E0278" w:rsidRDefault="00F13210">
      <w:pPr>
        <w:pStyle w:val="Heading1"/>
      </w:pPr>
      <w:bookmarkStart w:id="6" w:name="read-file"/>
      <w:bookmarkEnd w:id="5"/>
      <w:r>
        <w:t>Read File —————————————–</w:t>
      </w:r>
    </w:p>
    <w:p w14:paraId="5D3BE10B" w14:textId="77777777" w:rsidR="004E0278" w:rsidRDefault="00F1321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janna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DSE5001</w:t>
      </w:r>
      <w:r>
        <w:rPr>
          <w:rStyle w:val="SpecialCharTok"/>
        </w:rPr>
        <w:t>\\</w:t>
      </w:r>
      <w:r>
        <w:rPr>
          <w:rStyle w:val="StringTok"/>
        </w:rPr>
        <w:t>Week 1</w:t>
      </w:r>
      <w:r>
        <w:rPr>
          <w:rStyle w:val="SpecialCharTok"/>
        </w:rPr>
        <w:t>\\</w:t>
      </w:r>
      <w:r>
        <w:rPr>
          <w:rStyle w:val="StringTok"/>
        </w:rPr>
        <w:t>weight.csv"</w:t>
      </w:r>
      <w:r>
        <w:rPr>
          <w:rStyle w:val="NormalTok"/>
        </w:rPr>
        <w:t>)</w:t>
      </w:r>
    </w:p>
    <w:p w14:paraId="5D3BE10C" w14:textId="77777777" w:rsidR="004E0278" w:rsidRDefault="00F13210">
      <w:pPr>
        <w:pStyle w:val="SourceCode"/>
      </w:pPr>
      <w:r>
        <w:rPr>
          <w:rStyle w:val="VerbatimChar"/>
        </w:rPr>
        <w:t>## Rows: 6068 Columns: 8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): gender</w:t>
      </w:r>
      <w:r>
        <w:br/>
      </w:r>
      <w:r>
        <w:rPr>
          <w:rStyle w:val="VerbatimChar"/>
        </w:rPr>
        <w:t>## dbl (7): subjectid, height, height_selfreport, weight, weight_selfreport, ag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</w:t>
      </w:r>
      <w:r>
        <w:rPr>
          <w:rStyle w:val="VerbatimChar"/>
        </w:rPr>
        <w:t>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bookmarkEnd w:id="6"/>
    <w:sectPr w:rsidR="004E02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55BA9" w14:textId="77777777" w:rsidR="00000000" w:rsidRDefault="00F13210">
      <w:pPr>
        <w:spacing w:after="0"/>
      </w:pPr>
      <w:r>
        <w:separator/>
      </w:r>
    </w:p>
  </w:endnote>
  <w:endnote w:type="continuationSeparator" w:id="0">
    <w:p w14:paraId="6F58C7F4" w14:textId="77777777" w:rsidR="00000000" w:rsidRDefault="00F13210">
      <w:pPr>
        <w:spacing w:after="0"/>
      </w:pPr>
      <w:r>
        <w:continuationSeparator/>
      </w:r>
    </w:p>
  </w:endnote>
  <w:endnote w:type="continuationNotice" w:id="1">
    <w:p w14:paraId="31AF5A96" w14:textId="77777777" w:rsidR="00355EC6" w:rsidRDefault="00355EC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D48E3" w14:textId="77777777" w:rsidR="004E0278" w:rsidRDefault="00F13210">
      <w:r>
        <w:separator/>
      </w:r>
    </w:p>
  </w:footnote>
  <w:footnote w:type="continuationSeparator" w:id="0">
    <w:p w14:paraId="516A0B40" w14:textId="77777777" w:rsidR="004E0278" w:rsidRDefault="00F13210">
      <w:r>
        <w:continuationSeparator/>
      </w:r>
    </w:p>
  </w:footnote>
  <w:footnote w:type="continuationNotice" w:id="1">
    <w:p w14:paraId="24364AA1" w14:textId="77777777" w:rsidR="00355EC6" w:rsidRDefault="00355EC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4561A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41848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1B89"/>
    <w:rsid w:val="00355EC6"/>
    <w:rsid w:val="004E0278"/>
    <w:rsid w:val="00660152"/>
    <w:rsid w:val="00B41B89"/>
    <w:rsid w:val="00F132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BE036"/>
  <w15:docId w15:val="{B223872A-D41C-4F16-95C7-7CD785CE7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355EC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355EC6"/>
  </w:style>
  <w:style w:type="paragraph" w:styleId="Footer">
    <w:name w:val="footer"/>
    <w:basedOn w:val="Normal"/>
    <w:link w:val="FooterChar"/>
    <w:semiHidden/>
    <w:unhideWhenUsed/>
    <w:rsid w:val="00355EC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355E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92</Words>
  <Characters>6230</Characters>
  <Application>Microsoft Office Word</Application>
  <DocSecurity>0</DocSecurity>
  <Lines>51</Lines>
  <Paragraphs>14</Paragraphs>
  <ScaleCrop>false</ScaleCrop>
  <Company/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y Annand</dc:creator>
  <cp:keywords/>
  <cp:lastModifiedBy>Joey Annand</cp:lastModifiedBy>
  <cp:revision>2</cp:revision>
  <dcterms:created xsi:type="dcterms:W3CDTF">2023-06-02T14:39:00Z</dcterms:created>
  <dcterms:modified xsi:type="dcterms:W3CDTF">2023-06-02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